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7C630D60" w:rsidR="00E12384" w:rsidRPr="00E12384" w:rsidRDefault="00E12384" w:rsidP="00620408">
      <w:pPr>
        <w:pStyle w:val="P-Regular"/>
      </w:pPr>
      <w:r w:rsidRPr="00E12384">
        <w:t>In the vast realm of computer networking, where information flows like a digital river, socket programming stands as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75652778" w:rsidR="00C04D52" w:rsidRDefault="00E12384" w:rsidP="00C04D52">
      <w:pPr>
        <w:pStyle w:val="P-Regular"/>
        <w:rPr>
          <w:lang w:val="en-US"/>
        </w:rPr>
      </w:pPr>
      <w:r>
        <w:rPr>
          <w:lang w:val="en-US"/>
        </w:rPr>
        <w:t>S</w:t>
      </w:r>
      <w:r w:rsidR="00C04D52" w:rsidRPr="00C04D52">
        <w:rPr>
          <w:lang w:val="en-US"/>
        </w:rPr>
        <w:t>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and they form the fundamental building blocks of networked applications.</w:t>
      </w:r>
    </w:p>
    <w:p w14:paraId="133F0B3E" w14:textId="77777777" w:rsidR="00E12384" w:rsidRPr="00E12384" w:rsidRDefault="00E12384" w:rsidP="00E12384">
      <w:pPr>
        <w:pStyle w:val="P-Regular"/>
      </w:pPr>
      <w:r w:rsidRPr="00E12384">
        <w:t>In our increasingly connected world, networks form the digital arteries that transport data from one point to another. Whether it's sending an email, streaming a video, or accessing a webpage, these actions rely on the orchestration of countless interconnected devices and software applications. The crux of this orchestration is socket programming, the key to establishing, managing, and governing these digital conversations.</w:t>
      </w:r>
    </w:p>
    <w:p w14:paraId="15819677" w14:textId="77777777" w:rsidR="00E12384" w:rsidRPr="00E12384" w:rsidRDefault="00E12384" w:rsidP="00E12384">
      <w:pPr>
        <w:pStyle w:val="P-Regular"/>
      </w:pPr>
      <w:r w:rsidRPr="00E12384">
        <w:t>At its core, socket programming is akin to a digital handshake—a sophisticated process that allows applications on different devices to shake virtual hands, exchange data, and collaborate across the sprawling network landscape. By mastering the art of socket programming, developers gain the power to harness the vast potential of networked communication.</w:t>
      </w:r>
    </w:p>
    <w:p w14:paraId="7567E55F" w14:textId="77777777" w:rsidR="00E12384" w:rsidRPr="00E12384" w:rsidRDefault="00E12384" w:rsidP="00E12384">
      <w:pPr>
        <w:pStyle w:val="P-Regular"/>
      </w:pPr>
      <w:r w:rsidRPr="00E12384">
        <w:t>Socket programming plays a pivotal role in enabling an array of network applications. From web browsers fetching webpages to email clients retrieving messages and real-time chat applications connecting people worldwide, the ability to create, configure, and control these digital handshakes lies at the heart of modern software development.</w:t>
      </w:r>
    </w:p>
    <w:p w14:paraId="3C315BE2" w14:textId="77777777" w:rsidR="00E12384" w:rsidRPr="00E12384" w:rsidRDefault="00E12384" w:rsidP="00E12384">
      <w:pPr>
        <w:pStyle w:val="P-Regular"/>
      </w:pPr>
      <w:r w:rsidRPr="00E12384">
        <w:t xml:space="preserve">At the heart of socket programming lies the client-server model, a foundational concept in network communication. In this model, one device—the server—offers services or resources, while others—the clients—request and utilize these offerings. Understanding </w:t>
      </w:r>
      <w:r w:rsidRPr="00E12384">
        <w:lastRenderedPageBreak/>
        <w:t>this model and the role sockets play within it is crucial for effective network programming.</w:t>
      </w:r>
    </w:p>
    <w:p w14:paraId="02797AC5" w14:textId="77777777"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the realm of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09F3063D" w:rsidR="000B0CD2" w:rsidRPr="000B0CD2" w:rsidRDefault="000B0CD2" w:rsidP="000B0CD2">
      <w:pPr>
        <w:pStyle w:val="P-Regular"/>
        <w:rPr>
          <w:lang w:val="en-US"/>
        </w:rPr>
      </w:pPr>
      <w:r w:rsidRPr="000B0CD2">
        <w:rPr>
          <w:lang w:val="en-US"/>
        </w:rPr>
        <w:t>In the digital age, communication between computers, devices, and software applications is a fundamental necessity. Just as humans communicate via diverse languages and methods, computers too require a structured approach to convey data amongst each other. Enter socket programming—a cornerstone in the world of computer networks that allows for this intricate web of data exchange.</w:t>
      </w:r>
    </w:p>
    <w:p w14:paraId="76D75E2A" w14:textId="4B42F5D3" w:rsidR="000B0CD2" w:rsidRPr="000B0CD2" w:rsidRDefault="000B0CD2" w:rsidP="000B0CD2">
      <w:pPr>
        <w:pStyle w:val="P-Regular"/>
        <w:rPr>
          <w:lang w:val="en-US"/>
        </w:rPr>
      </w:pPr>
      <w:r w:rsidRPr="000B0CD2">
        <w:rPr>
          <w:lang w:val="en-US"/>
        </w:rPr>
        <w:t>Socket programming serves as the backbone for many of the digital interactions we take for granted today. Whether you're browsing your favorite website, engaging in real-time video conferencing, or transferring a file between devices, sockets are hard at work behind the scenes, establishing and managing these connections. In the realm of C#, a modern, object-oriented programming language, developers have the tools at their disposal to harness the power of sockets, developing robust and scalable network applications with precision and efficiency.</w:t>
      </w:r>
    </w:p>
    <w:p w14:paraId="3BD93A9F" w14:textId="67EFF778" w:rsidR="000B0CD2" w:rsidRPr="000B0CD2" w:rsidRDefault="000B0CD2" w:rsidP="000B0CD2">
      <w:pPr>
        <w:pStyle w:val="P-Regular"/>
        <w:rPr>
          <w:lang w:val="en-US"/>
        </w:rPr>
      </w:pPr>
    </w:p>
    <w:p w14:paraId="71C7DEC0" w14:textId="2FFB3AC0" w:rsidR="00C04D52" w:rsidRPr="00C04D52" w:rsidRDefault="00C04D52" w:rsidP="00C04D52">
      <w:pPr>
        <w:pStyle w:val="P-Regular"/>
        <w:rPr>
          <w:lang w:val="en-US"/>
        </w:rPr>
      </w:pPr>
      <w:r w:rsidRPr="00C04D52">
        <w:rPr>
          <w:lang w:val="en-US"/>
        </w:rPr>
        <w:lastRenderedPageBreak/>
        <w:t>The significance of socket programming in today's digital landscape cannot be overstated. It is the glue that binds countless networked applications together, from the web browsers that enable our online experiences to the email clients that deliver our messages. In fact, nearly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C04D52">
        <w:rPr>
          <w:b/>
          <w:bCs/>
          <w:lang w:val="en-US"/>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C04D52">
        <w:rPr>
          <w:b/>
          <w:bCs/>
          <w:lang w:val="en-US"/>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C04D52">
        <w:rPr>
          <w:b/>
          <w:bCs/>
          <w:lang w:val="en-US"/>
        </w:rPr>
        <w:t>File Transfer</w:t>
      </w:r>
      <w:r w:rsidRPr="00C04D52">
        <w:rPr>
          <w:lang w:val="en-US"/>
        </w:rPr>
        <w:t>: Protocols like FTP (File Transfer Protocol) utilize sockets for transferring files between devices.</w:t>
      </w:r>
    </w:p>
    <w:p w14:paraId="5E0FDAFF" w14:textId="77777777" w:rsidR="00C04D52" w:rsidRPr="00C04D52" w:rsidRDefault="00C04D52">
      <w:pPr>
        <w:pStyle w:val="P-Regular"/>
        <w:numPr>
          <w:ilvl w:val="0"/>
          <w:numId w:val="8"/>
        </w:numPr>
        <w:rPr>
          <w:lang w:val="en-US"/>
        </w:rPr>
      </w:pPr>
      <w:r w:rsidRPr="00C04D52">
        <w:rPr>
          <w:b/>
          <w:bCs/>
          <w:lang w:val="en-US"/>
        </w:rPr>
        <w:t>Real-Time Communication</w:t>
      </w:r>
      <w:r w:rsidRPr="00C04D52">
        <w:rPr>
          <w:lang w:val="en-US"/>
        </w:rPr>
        <w:t>: Sockets power real-time chat applications, video conferencing platforms, and online gaming, allowing for instantaneous data exchange.</w:t>
      </w:r>
    </w:p>
    <w:p w14:paraId="21514B65" w14:textId="77777777" w:rsidR="00C04D52" w:rsidRPr="00C04D52" w:rsidRDefault="00C04D52">
      <w:pPr>
        <w:pStyle w:val="P-Regular"/>
        <w:numPr>
          <w:ilvl w:val="0"/>
          <w:numId w:val="8"/>
        </w:numPr>
        <w:rPr>
          <w:lang w:val="en-US"/>
        </w:rPr>
      </w:pPr>
      <w:r w:rsidRPr="00C04D52">
        <w:rPr>
          <w:b/>
          <w:bCs/>
          <w:lang w:val="en-US"/>
        </w:rPr>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C04D52">
        <w:rPr>
          <w:b/>
          <w:bCs/>
          <w:lang w:val="en-US"/>
        </w:rPr>
        <w:t>IoT (Internet of Things)</w:t>
      </w:r>
      <w:r w:rsidRPr="00C04D52">
        <w:rPr>
          <w:lang w:val="en-US"/>
        </w:rPr>
        <w:t>: IoT devices rely on sockets for transmitting data to central servers or other devices, enabling smart homes, connected cars, and more.</w:t>
      </w:r>
    </w:p>
    <w:p w14:paraId="1A111D33" w14:textId="1D99FE3A"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 but it also offers a foundational knowledge of how data is transported across the digital landscape. This forms a crucial layer of the larger information technology ecosystem, bridging gaps between local and remote systems, and ensuring that our connected world remains just that—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4BA9E58E"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o truly grasp the essence of socket programming, one must first understand the pivotal role that sockets play in the orchestration of network communication.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p>
    <w:p w14:paraId="66A91408" w14:textId="0BD329DB" w:rsidR="000B0CD2" w:rsidRPr="000B0CD2" w:rsidRDefault="000B0CD2">
      <w:pPr>
        <w:pStyle w:val="H2-Heading"/>
        <w:numPr>
          <w:ilvl w:val="0"/>
          <w:numId w:val="19"/>
        </w:numPr>
        <w:rPr>
          <w:rFonts w:eastAsia="Arial"/>
          <w:b w:val="0"/>
          <w:sz w:val="22"/>
          <w:szCs w:val="22"/>
        </w:rPr>
      </w:pPr>
      <w:r w:rsidRPr="000B0CD2">
        <w:rPr>
          <w:rFonts w:eastAsia="Arial"/>
          <w:bCs/>
          <w:sz w:val="22"/>
          <w:szCs w:val="22"/>
        </w:rPr>
        <w:t>Bridging Communication</w:t>
      </w:r>
      <w:r w:rsidRPr="000B0CD2">
        <w:rPr>
          <w:rFonts w:eastAsia="Arial"/>
          <w:b w:val="0"/>
          <w:sz w:val="22"/>
          <w:szCs w:val="22"/>
        </w:rPr>
        <w:t>: Much like how a telephone allows two people to converse by establishing a connection between them, sockets allow two machines or applications to communicate by forming a connection over a network. This connection can be within a local network (like two computers in the same house) or over the vast expanse of the internet.</w:t>
      </w:r>
    </w:p>
    <w:p w14:paraId="62C3BC33" w14:textId="3EF96FBB" w:rsidR="000B0CD2" w:rsidRPr="000B0CD2" w:rsidRDefault="000B0CD2">
      <w:pPr>
        <w:pStyle w:val="H2-Heading"/>
        <w:numPr>
          <w:ilvl w:val="0"/>
          <w:numId w:val="19"/>
        </w:numPr>
        <w:rPr>
          <w:rFonts w:eastAsia="Arial"/>
          <w:b w:val="0"/>
          <w:sz w:val="22"/>
          <w:szCs w:val="22"/>
        </w:rPr>
      </w:pPr>
      <w:r w:rsidRPr="000B0CD2">
        <w:rPr>
          <w:rFonts w:eastAsia="Arial"/>
          <w:bCs/>
          <w:sz w:val="22"/>
          <w:szCs w:val="22"/>
        </w:rPr>
        <w:t>Protocol Agnostic</w:t>
      </w:r>
      <w:r w:rsidRPr="000B0CD2">
        <w:rPr>
          <w:rFonts w:eastAsia="Arial"/>
          <w:b w:val="0"/>
          <w:sz w:val="22"/>
          <w:szCs w:val="22"/>
        </w:rPr>
        <w:t>: Sockets are versatile. They can operate over various communication protocols, with the most common being Transmission Control Protocol (TCP) and User Datagram Protocol (UDP). Whether you're aiming for a reliable, connection-oriented communication (TCP) or a connectionless, faster transfer (UDP), sockets can handle both.</w:t>
      </w:r>
    </w:p>
    <w:p w14:paraId="4FE330FD" w14:textId="0240231E" w:rsidR="000B0CD2" w:rsidRPr="000B0CD2" w:rsidRDefault="000B0CD2">
      <w:pPr>
        <w:pStyle w:val="H2-Heading"/>
        <w:numPr>
          <w:ilvl w:val="0"/>
          <w:numId w:val="19"/>
        </w:numPr>
        <w:rPr>
          <w:rFonts w:eastAsia="Arial"/>
          <w:b w:val="0"/>
          <w:sz w:val="22"/>
          <w:szCs w:val="22"/>
        </w:rPr>
      </w:pPr>
      <w:r w:rsidRPr="000B0CD2">
        <w:rPr>
          <w:rFonts w:eastAsia="Arial"/>
          <w:bCs/>
          <w:sz w:val="22"/>
          <w:szCs w:val="22"/>
        </w:rPr>
        <w:t>Flexibility and Scalability</w:t>
      </w:r>
      <w:r w:rsidRPr="000B0CD2">
        <w:rPr>
          <w:rFonts w:eastAsia="Arial"/>
          <w:b w:val="0"/>
          <w:sz w:val="22"/>
          <w:szCs w:val="22"/>
        </w:rPr>
        <w:t>: With the right implementation, socket-based applications can cater to a single user or scale to support thousands of concurrent connections. This scalability makes them ideal for a range of applications, from simple chat applications to complex multiplayer online games or large-scale data analytics platforms.</w:t>
      </w:r>
    </w:p>
    <w:p w14:paraId="4B73C65E" w14:textId="4BAE5225" w:rsidR="000B0CD2" w:rsidRPr="000B0CD2" w:rsidRDefault="000B0CD2">
      <w:pPr>
        <w:pStyle w:val="H2-Heading"/>
        <w:numPr>
          <w:ilvl w:val="0"/>
          <w:numId w:val="19"/>
        </w:numPr>
        <w:rPr>
          <w:rFonts w:eastAsia="Arial"/>
          <w:b w:val="0"/>
          <w:sz w:val="22"/>
          <w:szCs w:val="22"/>
        </w:rPr>
      </w:pPr>
      <w:r w:rsidRPr="000B0CD2">
        <w:rPr>
          <w:rFonts w:eastAsia="Arial"/>
          <w:bCs/>
          <w:sz w:val="22"/>
          <w:szCs w:val="22"/>
        </w:rPr>
        <w:t>Real-time Interaction</w:t>
      </w:r>
      <w:r w:rsidRPr="000B0CD2">
        <w:rPr>
          <w:rFonts w:eastAsia="Arial"/>
          <w:b w:val="0"/>
          <w:sz w:val="22"/>
          <w:szCs w:val="22"/>
        </w:rPr>
        <w:t xml:space="preserve">: Sockets empower real-time interactions. For instance, when </w:t>
      </w:r>
      <w:proofErr w:type="gramStart"/>
      <w:r w:rsidRPr="000B0CD2">
        <w:rPr>
          <w:rFonts w:eastAsia="Arial"/>
          <w:b w:val="0"/>
          <w:sz w:val="22"/>
          <w:szCs w:val="22"/>
        </w:rPr>
        <w:t>you're</w:t>
      </w:r>
      <w:proofErr w:type="gramEnd"/>
      <w:r w:rsidRPr="000B0CD2">
        <w:rPr>
          <w:rFonts w:eastAsia="Arial"/>
          <w:b w:val="0"/>
          <w:sz w:val="22"/>
          <w:szCs w:val="22"/>
        </w:rPr>
        <w:t xml:space="preserve"> video calling a friend, sockets work diligently in the background, transferring video and audio data packets back and forth, enabling that seamless experience.</w:t>
      </w:r>
    </w:p>
    <w:p w14:paraId="338DDE4A" w14:textId="77777777" w:rsidR="000B0CD2" w:rsidRPr="000B0CD2" w:rsidRDefault="000B0CD2">
      <w:pPr>
        <w:pStyle w:val="H2-Heading"/>
        <w:numPr>
          <w:ilvl w:val="0"/>
          <w:numId w:val="19"/>
        </w:numPr>
        <w:rPr>
          <w:rFonts w:eastAsia="Arial"/>
          <w:b w:val="0"/>
          <w:sz w:val="22"/>
          <w:szCs w:val="22"/>
        </w:rPr>
      </w:pPr>
      <w:r w:rsidRPr="000B0CD2">
        <w:rPr>
          <w:rFonts w:eastAsia="Arial"/>
          <w:bCs/>
          <w:sz w:val="22"/>
          <w:szCs w:val="22"/>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0B0CD2">
      <w:pPr>
        <w:pStyle w:val="H2-Heading"/>
        <w:rPr>
          <w:rFonts w:eastAsia="Arial"/>
          <w:b w:val="0"/>
          <w:sz w:val="22"/>
          <w:szCs w:val="22"/>
        </w:rPr>
      </w:pPr>
    </w:p>
    <w:p w14:paraId="0E187A5B" w14:textId="79923486" w:rsidR="000B0CD2" w:rsidRPr="000B0CD2" w:rsidRDefault="000B0CD2">
      <w:pPr>
        <w:pStyle w:val="H2-Heading"/>
        <w:numPr>
          <w:ilvl w:val="0"/>
          <w:numId w:val="19"/>
        </w:numPr>
        <w:rPr>
          <w:rFonts w:eastAsia="Arial"/>
          <w:b w:val="0"/>
          <w:sz w:val="22"/>
          <w:szCs w:val="22"/>
        </w:rPr>
      </w:pPr>
      <w:r w:rsidRPr="000B0CD2">
        <w:rPr>
          <w:rFonts w:eastAsia="Arial"/>
          <w:bCs/>
          <w:sz w:val="22"/>
          <w:szCs w:val="22"/>
        </w:rPr>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77777777" w:rsidR="000B0CD2" w:rsidRDefault="000B0CD2" w:rsidP="000B0CD2">
      <w:pPr>
        <w:pStyle w:val="H2-Heading"/>
        <w:rPr>
          <w:rFonts w:eastAsia="Arial"/>
          <w:b w:val="0"/>
          <w:sz w:val="22"/>
          <w:szCs w:val="22"/>
        </w:rPr>
      </w:pPr>
      <w:r w:rsidRPr="000B0CD2">
        <w:rPr>
          <w:rFonts w:eastAsia="Arial"/>
          <w:b w:val="0"/>
          <w:sz w:val="22"/>
          <w:szCs w:val="22"/>
        </w:rPr>
        <w:t xml:space="preserve">In C#, the .NET framework provides a comprehensive suite of classes and methods to work with sockets, making the creation, management, and utilization of sockets more accessible and efficient for developers. By harnessing the power of sockets, developers can craft applications that are not only network-aware but are also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1F2D249C" w:rsidR="000B0CD2" w:rsidRPr="000B0CD2" w:rsidRDefault="000B0CD2" w:rsidP="000B0CD2">
      <w:pPr>
        <w:pStyle w:val="P-Regular"/>
        <w:rPr>
          <w:lang w:val="en-US"/>
        </w:rPr>
      </w:pPr>
      <w:r w:rsidRPr="000B0CD2">
        <w:rPr>
          <w:lang w:val="en-US"/>
        </w:rPr>
        <w:t>When diving into the realm of socket programming, particularly in C#, it's crucial to recognize the different types of sockets available. The type of socket selected dictates how communication will transpire, influencing factors like reliability, order, and connection methodology. Here, we'll delve into the primary socket types, their characteristics, and their relevance in network applications:</w:t>
      </w:r>
    </w:p>
    <w:p w14:paraId="4B710D4A" w14:textId="77777777" w:rsidR="000B0CD2" w:rsidRDefault="000B0CD2" w:rsidP="000B0CD2">
      <w:pPr>
        <w:pStyle w:val="L-Numbers"/>
      </w:pPr>
      <w:r w:rsidRPr="000B0CD2">
        <w:t>Stream Sockets (TCP Sockets):</w:t>
      </w:r>
    </w:p>
    <w:p w14:paraId="72F05592" w14:textId="77777777" w:rsidR="000B0CD2" w:rsidRPr="000B0CD2" w:rsidRDefault="000B0CD2">
      <w:pPr>
        <w:pStyle w:val="L-Numbers"/>
        <w:numPr>
          <w:ilvl w:val="1"/>
          <w:numId w:val="2"/>
        </w:numPr>
      </w:pPr>
      <w:r w:rsidRPr="000B0CD2">
        <w:rPr>
          <w:lang w:val="en-US"/>
        </w:rPr>
        <w:t>Description: Stream sockets use the Transmission Control Protocol (TCP) for communication. They are connection-oriented, meaning a stable connection is established before any data transfer occurs.</w:t>
      </w:r>
    </w:p>
    <w:p w14:paraId="48A8F540" w14:textId="77777777" w:rsidR="000B0CD2" w:rsidRPr="000B0CD2" w:rsidRDefault="000B0CD2">
      <w:pPr>
        <w:pStyle w:val="L-Numbers"/>
        <w:numPr>
          <w:ilvl w:val="1"/>
          <w:numId w:val="2"/>
        </w:numPr>
      </w:pPr>
      <w:r w:rsidRPr="000B0CD2">
        <w:rPr>
          <w:lang w:val="en-US"/>
        </w:rPr>
        <w:t>Features:</w:t>
      </w:r>
    </w:p>
    <w:p w14:paraId="01B40792" w14:textId="77777777" w:rsidR="000B0CD2" w:rsidRPr="000B0CD2" w:rsidRDefault="000B0CD2">
      <w:pPr>
        <w:pStyle w:val="L-Numbers"/>
        <w:numPr>
          <w:ilvl w:val="2"/>
          <w:numId w:val="2"/>
        </w:numPr>
      </w:pPr>
      <w:r w:rsidRPr="000B0CD2">
        <w:rPr>
          <w:lang w:val="en-US"/>
        </w:rPr>
        <w:t>Reliability: TCP guarantees the delivery of packets. If a packet is lost during transmission, TCP will retransmit it.</w:t>
      </w:r>
    </w:p>
    <w:p w14:paraId="368F089B" w14:textId="77777777" w:rsidR="000B0CD2" w:rsidRPr="000B0CD2" w:rsidRDefault="000B0CD2">
      <w:pPr>
        <w:pStyle w:val="L-Numbers"/>
        <w:numPr>
          <w:ilvl w:val="2"/>
          <w:numId w:val="2"/>
        </w:numPr>
      </w:pPr>
      <w:r w:rsidRPr="000B0CD2">
        <w:rPr>
          <w:lang w:val="en-US"/>
        </w:rPr>
        <w:t>Ordered: Data packets are received in the order they were sent, ensuring consistency.</w:t>
      </w:r>
    </w:p>
    <w:p w14:paraId="52104A37" w14:textId="77777777" w:rsidR="000B0CD2" w:rsidRPr="000B0CD2" w:rsidRDefault="000B0CD2">
      <w:pPr>
        <w:pStyle w:val="L-Numbers"/>
        <w:numPr>
          <w:ilvl w:val="2"/>
          <w:numId w:val="2"/>
        </w:numPr>
      </w:pPr>
      <w:r w:rsidRPr="000B0CD2">
        <w:rPr>
          <w:lang w:val="en-US"/>
        </w:rPr>
        <w:t>Bidirectional: Allows for two-way data transfer.</w:t>
      </w:r>
    </w:p>
    <w:p w14:paraId="40E4F2B5" w14:textId="77777777" w:rsidR="000B0CD2" w:rsidRPr="000B0CD2" w:rsidRDefault="000B0CD2">
      <w:pPr>
        <w:pStyle w:val="L-Numbers"/>
        <w:numPr>
          <w:ilvl w:val="1"/>
          <w:numId w:val="2"/>
        </w:numPr>
      </w:pPr>
      <w:r w:rsidRPr="000B0CD2">
        <w:rPr>
          <w:lang w:val="en-US"/>
        </w:rPr>
        <w:lastRenderedPageBreak/>
        <w:t>Use Cases: Web browsers, file transfer applications, and other scenarios where data integrity and order are paramount.</w:t>
      </w:r>
    </w:p>
    <w:p w14:paraId="588322BA" w14:textId="77777777" w:rsidR="000B0CD2" w:rsidRPr="000B0CD2" w:rsidRDefault="000B0CD2" w:rsidP="000B0CD2">
      <w:pPr>
        <w:pStyle w:val="L-Numbers"/>
      </w:pPr>
      <w:r w:rsidRPr="000B0CD2">
        <w:rPr>
          <w:lang w:val="en-US"/>
        </w:rPr>
        <w:t>Datagram Sockets (UDP Sockets):</w:t>
      </w:r>
    </w:p>
    <w:p w14:paraId="3D05FEF9" w14:textId="77777777" w:rsidR="000B0CD2" w:rsidRPr="000B0CD2" w:rsidRDefault="000B0CD2">
      <w:pPr>
        <w:pStyle w:val="L-Numbers"/>
        <w:numPr>
          <w:ilvl w:val="1"/>
          <w:numId w:val="2"/>
        </w:numPr>
      </w:pPr>
      <w:r w:rsidRPr="000B0CD2">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pPr>
        <w:pStyle w:val="L-Numbers"/>
        <w:numPr>
          <w:ilvl w:val="1"/>
          <w:numId w:val="2"/>
        </w:numPr>
      </w:pPr>
      <w:r w:rsidRPr="000B0CD2">
        <w:rPr>
          <w:lang w:val="en-US"/>
        </w:rPr>
        <w:t>Features:</w:t>
      </w:r>
    </w:p>
    <w:p w14:paraId="345F0F90" w14:textId="77777777" w:rsidR="000B0CD2" w:rsidRPr="000B0CD2" w:rsidRDefault="000B0CD2">
      <w:pPr>
        <w:pStyle w:val="L-Numbers"/>
        <w:numPr>
          <w:ilvl w:val="2"/>
          <w:numId w:val="2"/>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pPr>
        <w:pStyle w:val="L-Numbers"/>
        <w:numPr>
          <w:ilvl w:val="2"/>
          <w:numId w:val="2"/>
        </w:numPr>
      </w:pPr>
      <w:r w:rsidRPr="000B0CD2">
        <w:rPr>
          <w:lang w:val="en-US"/>
        </w:rPr>
        <w:t>No Acknowledgment: Packets might be lost, duplicated, or received out of order.</w:t>
      </w:r>
    </w:p>
    <w:p w14:paraId="2A3AD1F0" w14:textId="77777777" w:rsidR="000B0CD2" w:rsidRPr="000B0CD2" w:rsidRDefault="000B0CD2">
      <w:pPr>
        <w:pStyle w:val="L-Numbers"/>
        <w:numPr>
          <w:ilvl w:val="2"/>
          <w:numId w:val="2"/>
        </w:numPr>
      </w:pPr>
      <w:r w:rsidRPr="000B0CD2">
        <w:rPr>
          <w:lang w:val="en-US"/>
        </w:rPr>
        <w:t>Lightweight: Reduced overhead due to the absence of connection establishment and teardown processes.</w:t>
      </w:r>
    </w:p>
    <w:p w14:paraId="71DE99E4" w14:textId="77777777" w:rsidR="000B0CD2" w:rsidRPr="000B0CD2" w:rsidRDefault="000B0CD2">
      <w:pPr>
        <w:pStyle w:val="L-Numbers"/>
        <w:numPr>
          <w:ilvl w:val="1"/>
          <w:numId w:val="2"/>
        </w:numPr>
      </w:pPr>
      <w:r w:rsidRPr="000B0CD2">
        <w:rPr>
          <w:lang w:val="en-US"/>
        </w:rPr>
        <w:t>Use Cases: Streaming media (like online videos or radio), online gaming, and some VoIP applications where speed is preferred over guaranteed delivery.</w:t>
      </w:r>
    </w:p>
    <w:p w14:paraId="72564AC0" w14:textId="77777777" w:rsidR="000B0CD2" w:rsidRPr="000B0CD2" w:rsidRDefault="000B0CD2" w:rsidP="000B0CD2">
      <w:pPr>
        <w:pStyle w:val="L-Numbers"/>
      </w:pPr>
      <w:r w:rsidRPr="000B0CD2">
        <w:rPr>
          <w:lang w:val="en-US"/>
        </w:rPr>
        <w:t>Raw Sockets:</w:t>
      </w:r>
    </w:p>
    <w:p w14:paraId="26039EAA" w14:textId="77777777" w:rsidR="001403BC" w:rsidRPr="001403BC" w:rsidRDefault="000B0CD2">
      <w:pPr>
        <w:pStyle w:val="L-Numbers"/>
        <w:numPr>
          <w:ilvl w:val="1"/>
          <w:numId w:val="2"/>
        </w:numPr>
      </w:pPr>
      <w:r w:rsidRPr="000B0CD2">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pPr>
        <w:pStyle w:val="L-Numbers"/>
        <w:numPr>
          <w:ilvl w:val="1"/>
          <w:numId w:val="2"/>
        </w:numPr>
      </w:pPr>
      <w:r w:rsidRPr="001403BC">
        <w:rPr>
          <w:lang w:val="en-US"/>
        </w:rPr>
        <w:t>Features:</w:t>
      </w:r>
    </w:p>
    <w:p w14:paraId="05D65C0F" w14:textId="77777777" w:rsidR="001403BC" w:rsidRPr="001403BC" w:rsidRDefault="000B0CD2">
      <w:pPr>
        <w:pStyle w:val="L-Numbers"/>
        <w:numPr>
          <w:ilvl w:val="2"/>
          <w:numId w:val="2"/>
        </w:numPr>
      </w:pPr>
      <w:r w:rsidRPr="001403BC">
        <w:rPr>
          <w:lang w:val="en-US"/>
        </w:rPr>
        <w:t>Customization: Offers fine-grained control over packet creation and processing.</w:t>
      </w:r>
    </w:p>
    <w:p w14:paraId="78269E49" w14:textId="77777777" w:rsidR="001403BC" w:rsidRPr="001403BC" w:rsidRDefault="000B0CD2">
      <w:pPr>
        <w:pStyle w:val="L-Numbers"/>
        <w:numPr>
          <w:ilvl w:val="2"/>
          <w:numId w:val="2"/>
        </w:numPr>
      </w:pPr>
      <w:r w:rsidRPr="001403BC">
        <w:rPr>
          <w:lang w:val="en-US"/>
        </w:rPr>
        <w:t>Protocol Agnostic: Can be used with any transport or network protocol.</w:t>
      </w:r>
    </w:p>
    <w:p w14:paraId="22FA0236" w14:textId="77777777" w:rsidR="001403BC" w:rsidRPr="001403BC" w:rsidRDefault="000B0CD2">
      <w:pPr>
        <w:pStyle w:val="L-Numbers"/>
        <w:numPr>
          <w:ilvl w:val="2"/>
          <w:numId w:val="2"/>
        </w:numPr>
      </w:pPr>
      <w:r w:rsidRPr="001403BC">
        <w:rPr>
          <w:lang w:val="en-US"/>
        </w:rPr>
        <w:lastRenderedPageBreak/>
        <w:t>Advanced Usage: Requires deeper knowledge of network protocols due to the lower-level control.</w:t>
      </w:r>
    </w:p>
    <w:p w14:paraId="7E5113C3" w14:textId="77777777" w:rsidR="001403BC" w:rsidRPr="001403BC" w:rsidRDefault="000B0CD2">
      <w:pPr>
        <w:pStyle w:val="L-Numbers"/>
        <w:numPr>
          <w:ilvl w:val="1"/>
          <w:numId w:val="2"/>
        </w:numPr>
      </w:pPr>
      <w:r w:rsidRPr="001403BC">
        <w:rPr>
          <w:lang w:val="en-US"/>
        </w:rPr>
        <w:t>Use Cases: Network monitoring tools, custom protocol implementations, and security applications.</w:t>
      </w:r>
    </w:p>
    <w:p w14:paraId="476492E5" w14:textId="77777777" w:rsidR="001403BC" w:rsidRPr="001403BC" w:rsidRDefault="000B0CD2" w:rsidP="000B0CD2">
      <w:pPr>
        <w:pStyle w:val="L-Numbers"/>
      </w:pPr>
      <w:r w:rsidRPr="001403BC">
        <w:rPr>
          <w:lang w:val="en-US"/>
        </w:rPr>
        <w:t>Sequential Packet Sockets:</w:t>
      </w:r>
    </w:p>
    <w:p w14:paraId="206672C1" w14:textId="77777777" w:rsidR="001403BC" w:rsidRPr="001403BC" w:rsidRDefault="000B0CD2">
      <w:pPr>
        <w:pStyle w:val="L-Numbers"/>
        <w:numPr>
          <w:ilvl w:val="1"/>
          <w:numId w:val="2"/>
        </w:numPr>
      </w:pPr>
      <w:r w:rsidRPr="001403BC">
        <w:rPr>
          <w:lang w:val="en-US"/>
        </w:rPr>
        <w:t>Description: These sockets are a hybrid of stream and datagram sockets. They use connection-oriented service but maintain data in distinct records or packets.</w:t>
      </w:r>
    </w:p>
    <w:p w14:paraId="5B852018" w14:textId="77777777" w:rsidR="001403BC" w:rsidRPr="001403BC" w:rsidRDefault="000B0CD2">
      <w:pPr>
        <w:pStyle w:val="L-Numbers"/>
        <w:numPr>
          <w:ilvl w:val="1"/>
          <w:numId w:val="2"/>
        </w:numPr>
      </w:pPr>
      <w:r w:rsidRPr="001403BC">
        <w:rPr>
          <w:lang w:val="en-US"/>
        </w:rPr>
        <w:t>Features:</w:t>
      </w:r>
    </w:p>
    <w:p w14:paraId="15A01C2D" w14:textId="77777777" w:rsidR="001403BC" w:rsidRPr="001403BC" w:rsidRDefault="000B0CD2">
      <w:pPr>
        <w:pStyle w:val="L-Numbers"/>
        <w:numPr>
          <w:ilvl w:val="2"/>
          <w:numId w:val="2"/>
        </w:numPr>
      </w:pPr>
      <w:r w:rsidRPr="001403BC">
        <w:rPr>
          <w:lang w:val="en-US"/>
        </w:rPr>
        <w:t>Reliable Delivery: Like TCP, it ensures packet delivery.</w:t>
      </w:r>
    </w:p>
    <w:p w14:paraId="36CE0107" w14:textId="77777777" w:rsidR="001403BC" w:rsidRPr="001403BC" w:rsidRDefault="000B0CD2">
      <w:pPr>
        <w:pStyle w:val="L-Numbers"/>
        <w:numPr>
          <w:ilvl w:val="2"/>
          <w:numId w:val="2"/>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pPr>
        <w:pStyle w:val="L-Numbers"/>
        <w:numPr>
          <w:ilvl w:val="1"/>
          <w:numId w:val="2"/>
        </w:numPr>
      </w:pPr>
      <w:r w:rsidRPr="001403BC">
        <w:rPr>
          <w:lang w:val="en-US"/>
        </w:rPr>
        <w:t>Use Cases: Transporting record-based data or when both reliability and data boundary preservation are needed.</w:t>
      </w:r>
    </w:p>
    <w:p w14:paraId="5467A943" w14:textId="373FA1C0" w:rsidR="00C04D52" w:rsidRPr="00C04D52" w:rsidRDefault="000B0CD2" w:rsidP="000B0CD2">
      <w:pPr>
        <w:pStyle w:val="P-Regular"/>
        <w:rPr>
          <w:lang w:val="en-US"/>
        </w:rPr>
      </w:pPr>
      <w:r w:rsidRPr="000B0CD2">
        <w:rPr>
          <w:lang w:val="en-US"/>
        </w:rPr>
        <w:t>In the C# environment, harnessing the .NET framework, developers have access to classes and methods tailored to each of these socket types.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03F14515" w:rsidR="001403BC" w:rsidRPr="001403BC" w:rsidRDefault="001403BC" w:rsidP="001403BC">
      <w:pPr>
        <w:pStyle w:val="P-Regular"/>
        <w:rPr>
          <w:lang w:val="en-US"/>
        </w:rPr>
      </w:pPr>
      <w:r w:rsidRPr="001403BC">
        <w:rPr>
          <w:lang w:val="en-US"/>
        </w:rPr>
        <w:t>Once we've grasped the various types of sockets, it's essential to understand the overarching paradigm of socket programming, which outlines the steps and methodologies to design and manage network communications. In C#, the .NET framework provides a comprehensive suite of tools and libraries to support this paradigm. Here's a breakdown of the typical socket programming model:</w:t>
      </w:r>
    </w:p>
    <w:p w14:paraId="299B0913" w14:textId="77777777" w:rsidR="001403BC" w:rsidRDefault="001403BC">
      <w:pPr>
        <w:pStyle w:val="L-Numbers"/>
        <w:numPr>
          <w:ilvl w:val="0"/>
          <w:numId w:val="22"/>
        </w:numPr>
      </w:pPr>
      <w:r w:rsidRPr="001403BC">
        <w:t>Socket Creation:</w:t>
      </w:r>
    </w:p>
    <w:p w14:paraId="2789925C" w14:textId="77777777" w:rsidR="00894416" w:rsidRPr="00894416" w:rsidRDefault="001403BC">
      <w:pPr>
        <w:pStyle w:val="L-Numbers"/>
        <w:numPr>
          <w:ilvl w:val="1"/>
          <w:numId w:val="20"/>
        </w:numPr>
      </w:pPr>
      <w:r w:rsidRPr="001403BC">
        <w:rPr>
          <w:lang w:val="en-US"/>
        </w:rPr>
        <w:lastRenderedPageBreak/>
        <w:t>Description: The initial step involves creating a socket using the desired protocol (TCP/UDP) and type.</w:t>
      </w:r>
    </w:p>
    <w:p w14:paraId="1636342E" w14:textId="77777777" w:rsidR="00894416" w:rsidRPr="00894416" w:rsidRDefault="001403BC">
      <w:pPr>
        <w:pStyle w:val="L-Numbers"/>
        <w:numPr>
          <w:ilvl w:val="1"/>
          <w:numId w:val="20"/>
        </w:numPr>
      </w:pPr>
      <w:r w:rsidRPr="00894416">
        <w:rPr>
          <w:lang w:val="en-US"/>
        </w:rPr>
        <w:t>C# Implementation: The Socket class in the System.Net.Sockets namespace is typically used. One would instantiate a new socket by specifying the address family, type, and protocol.</w:t>
      </w:r>
    </w:p>
    <w:p w14:paraId="752CEBCF" w14:textId="77777777" w:rsidR="00894416" w:rsidRPr="00894416" w:rsidRDefault="001403BC">
      <w:pPr>
        <w:pStyle w:val="L-Numbers"/>
        <w:numPr>
          <w:ilvl w:val="0"/>
          <w:numId w:val="20"/>
        </w:numPr>
      </w:pPr>
      <w:r w:rsidRPr="00894416">
        <w:rPr>
          <w:lang w:val="en-US"/>
        </w:rPr>
        <w:t>Binding (For Servers):</w:t>
      </w:r>
    </w:p>
    <w:p w14:paraId="0574E27E" w14:textId="77777777" w:rsidR="00894416" w:rsidRPr="00894416" w:rsidRDefault="001403BC">
      <w:pPr>
        <w:pStyle w:val="L-Numbers"/>
        <w:numPr>
          <w:ilvl w:val="1"/>
          <w:numId w:val="20"/>
        </w:numPr>
      </w:pPr>
      <w:r w:rsidRPr="00894416">
        <w:rPr>
          <w:lang w:val="en-US"/>
        </w:rPr>
        <w:t>Description: Servers bind their sockets to a specific IP address and port number. This allows them to listen for incoming connection requests from clients.</w:t>
      </w:r>
    </w:p>
    <w:p w14:paraId="0C26C020" w14:textId="77777777" w:rsidR="00894416" w:rsidRPr="00894416" w:rsidRDefault="001403BC">
      <w:pPr>
        <w:pStyle w:val="L-Numbers"/>
        <w:numPr>
          <w:ilvl w:val="1"/>
          <w:numId w:val="20"/>
        </w:numPr>
      </w:pPr>
      <w:r w:rsidRPr="00894416">
        <w:rPr>
          <w:lang w:val="en-US"/>
        </w:rPr>
        <w:t xml:space="preserve">C# Implementation: The Bind method of the Socket class is employed, using an instance of the </w:t>
      </w:r>
      <w:proofErr w:type="spellStart"/>
      <w:r w:rsidRPr="00894416">
        <w:rPr>
          <w:lang w:val="en-US"/>
        </w:rPr>
        <w:t>IPEndPoint</w:t>
      </w:r>
      <w:proofErr w:type="spellEnd"/>
      <w:r w:rsidRPr="00894416">
        <w:rPr>
          <w:lang w:val="en-US"/>
        </w:rPr>
        <w:t xml:space="preserve"> class to specify the address and port.</w:t>
      </w:r>
    </w:p>
    <w:p w14:paraId="3FCCCF09" w14:textId="77777777" w:rsidR="00894416" w:rsidRPr="00894416" w:rsidRDefault="001403BC">
      <w:pPr>
        <w:pStyle w:val="L-Numbers"/>
        <w:numPr>
          <w:ilvl w:val="0"/>
          <w:numId w:val="20"/>
        </w:numPr>
      </w:pPr>
      <w:r w:rsidRPr="00894416">
        <w:rPr>
          <w:lang w:val="en-US"/>
        </w:rPr>
        <w:t>Listening (For Servers):</w:t>
      </w:r>
    </w:p>
    <w:p w14:paraId="53802079" w14:textId="77777777" w:rsidR="00894416" w:rsidRPr="00894416" w:rsidRDefault="001403BC">
      <w:pPr>
        <w:pStyle w:val="L-Numbers"/>
        <w:numPr>
          <w:ilvl w:val="1"/>
          <w:numId w:val="20"/>
        </w:numPr>
      </w:pPr>
      <w:r w:rsidRPr="00894416">
        <w:rPr>
          <w:lang w:val="en-US"/>
        </w:rPr>
        <w:t>Description: Once bound, servers listen for incoming connection requests.</w:t>
      </w:r>
    </w:p>
    <w:p w14:paraId="005585E1" w14:textId="77777777" w:rsidR="00894416" w:rsidRPr="00894416" w:rsidRDefault="001403BC">
      <w:pPr>
        <w:pStyle w:val="L-Numbers"/>
        <w:numPr>
          <w:ilvl w:val="1"/>
          <w:numId w:val="20"/>
        </w:numPr>
      </w:pPr>
      <w:r w:rsidRPr="00894416">
        <w:rPr>
          <w:lang w:val="en-US"/>
        </w:rPr>
        <w:t>C# Implementation: The Listen method of the Socket class sets the socket to listen mode, with a specified backlog determining the number of allowed pending connections.</w:t>
      </w:r>
    </w:p>
    <w:p w14:paraId="279F1DDE" w14:textId="77777777" w:rsidR="00894416" w:rsidRPr="00894416" w:rsidRDefault="001403BC">
      <w:pPr>
        <w:pStyle w:val="L-Numbers"/>
        <w:numPr>
          <w:ilvl w:val="0"/>
          <w:numId w:val="20"/>
        </w:numPr>
      </w:pPr>
      <w:r w:rsidRPr="00894416">
        <w:rPr>
          <w:lang w:val="en-US"/>
        </w:rPr>
        <w:t>Connecting (For Clients):</w:t>
      </w:r>
    </w:p>
    <w:p w14:paraId="27253333" w14:textId="77777777" w:rsidR="00894416" w:rsidRPr="00894416" w:rsidRDefault="001403BC">
      <w:pPr>
        <w:pStyle w:val="L-Numbers"/>
        <w:numPr>
          <w:ilvl w:val="1"/>
          <w:numId w:val="20"/>
        </w:numPr>
      </w:pPr>
      <w:r w:rsidRPr="00894416">
        <w:rPr>
          <w:lang w:val="en-US"/>
        </w:rPr>
        <w:t>Description: Clients initiate a connection request to communicate with a server.</w:t>
      </w:r>
    </w:p>
    <w:p w14:paraId="6017BE77" w14:textId="77777777" w:rsidR="00894416" w:rsidRPr="00894416" w:rsidRDefault="001403BC">
      <w:pPr>
        <w:pStyle w:val="L-Numbers"/>
        <w:numPr>
          <w:ilvl w:val="1"/>
          <w:numId w:val="20"/>
        </w:numPr>
      </w:pPr>
      <w:r w:rsidRPr="00894416">
        <w:rPr>
          <w:lang w:val="en-US"/>
        </w:rPr>
        <w:t xml:space="preserve">C# Implementation: The Connect method of the Socket class, using an </w:t>
      </w:r>
      <w:proofErr w:type="spellStart"/>
      <w:r w:rsidRPr="00894416">
        <w:rPr>
          <w:lang w:val="en-US"/>
        </w:rPr>
        <w:t>IPEndPoint</w:t>
      </w:r>
      <w:proofErr w:type="spellEnd"/>
      <w:r w:rsidRPr="00894416">
        <w:rPr>
          <w:lang w:val="en-US"/>
        </w:rPr>
        <w:t xml:space="preserve"> instance, establishes a connection to the server.</w:t>
      </w:r>
    </w:p>
    <w:p w14:paraId="62FF2A50" w14:textId="77777777" w:rsidR="00894416" w:rsidRPr="00894416" w:rsidRDefault="001403BC">
      <w:pPr>
        <w:pStyle w:val="L-Numbers"/>
        <w:numPr>
          <w:ilvl w:val="0"/>
          <w:numId w:val="20"/>
        </w:numPr>
      </w:pPr>
      <w:r w:rsidRPr="00894416">
        <w:rPr>
          <w:lang w:val="en-US"/>
        </w:rPr>
        <w:t>Accepting Connections (For Servers):</w:t>
      </w:r>
    </w:p>
    <w:p w14:paraId="1D1CBBAA" w14:textId="77777777" w:rsidR="00894416" w:rsidRPr="00894416" w:rsidRDefault="001403BC">
      <w:pPr>
        <w:pStyle w:val="L-Numbers"/>
        <w:numPr>
          <w:ilvl w:val="1"/>
          <w:numId w:val="20"/>
        </w:numPr>
      </w:pPr>
      <w:r w:rsidRPr="00894416">
        <w:rPr>
          <w:lang w:val="en-US"/>
        </w:rPr>
        <w:t>Description: Servers accept incoming connection requests from clients.</w:t>
      </w:r>
    </w:p>
    <w:p w14:paraId="246E3AA3" w14:textId="77777777" w:rsidR="00894416" w:rsidRPr="00894416" w:rsidRDefault="001403BC">
      <w:pPr>
        <w:pStyle w:val="L-Numbers"/>
        <w:numPr>
          <w:ilvl w:val="1"/>
          <w:numId w:val="20"/>
        </w:numPr>
      </w:pPr>
      <w:r w:rsidRPr="00894416">
        <w:rPr>
          <w:lang w:val="en-US"/>
        </w:rPr>
        <w:lastRenderedPageBreak/>
        <w:t>C# Implementation: The Accept method of the Socket class returns a new Socket instance for communication with the connecting client.</w:t>
      </w:r>
    </w:p>
    <w:p w14:paraId="2271A8CB" w14:textId="77777777" w:rsidR="00894416" w:rsidRPr="00894416" w:rsidRDefault="001403BC">
      <w:pPr>
        <w:pStyle w:val="L-Numbers"/>
        <w:numPr>
          <w:ilvl w:val="0"/>
          <w:numId w:val="20"/>
        </w:numPr>
      </w:pPr>
      <w:r w:rsidRPr="00894416">
        <w:rPr>
          <w:lang w:val="en-US"/>
        </w:rPr>
        <w:t>Data Transmission:</w:t>
      </w:r>
    </w:p>
    <w:p w14:paraId="11648E8E" w14:textId="77777777" w:rsidR="00894416" w:rsidRPr="00894416" w:rsidRDefault="001403BC">
      <w:pPr>
        <w:pStyle w:val="L-Numbers"/>
        <w:numPr>
          <w:ilvl w:val="1"/>
          <w:numId w:val="20"/>
        </w:numPr>
      </w:pPr>
      <w:r w:rsidRPr="00894416">
        <w:rPr>
          <w:lang w:val="en-US"/>
        </w:rPr>
        <w:t>Description: Once a connection is established, data can be sent and received.</w:t>
      </w:r>
    </w:p>
    <w:p w14:paraId="770F04FD" w14:textId="77777777" w:rsidR="00894416" w:rsidRPr="00894416" w:rsidRDefault="001403BC">
      <w:pPr>
        <w:pStyle w:val="L-Numbers"/>
        <w:numPr>
          <w:ilvl w:val="1"/>
          <w:numId w:val="20"/>
        </w:numPr>
      </w:pPr>
      <w:r w:rsidRPr="00894416">
        <w:rPr>
          <w:lang w:val="en-US"/>
        </w:rPr>
        <w:t>C# Implementation: The Send and Receive methods of the Socket class facilitate data transmission and reception, respectively.</w:t>
      </w:r>
    </w:p>
    <w:p w14:paraId="11C00E28" w14:textId="77777777" w:rsidR="00894416" w:rsidRPr="00894416" w:rsidRDefault="001403BC">
      <w:pPr>
        <w:pStyle w:val="L-Numbers"/>
        <w:numPr>
          <w:ilvl w:val="0"/>
          <w:numId w:val="20"/>
        </w:numPr>
      </w:pPr>
      <w:r w:rsidRPr="00894416">
        <w:rPr>
          <w:lang w:val="en-US"/>
        </w:rPr>
        <w:t>Socket Closure:</w:t>
      </w:r>
    </w:p>
    <w:p w14:paraId="36009880" w14:textId="77777777" w:rsidR="00894416" w:rsidRPr="00894416" w:rsidRDefault="001403BC">
      <w:pPr>
        <w:pStyle w:val="L-Numbers"/>
        <w:numPr>
          <w:ilvl w:val="1"/>
          <w:numId w:val="20"/>
        </w:numPr>
      </w:pPr>
      <w:r w:rsidRPr="00894416">
        <w:rPr>
          <w:lang w:val="en-US"/>
        </w:rPr>
        <w:t>Description: After communication is complete, it's crucial to close the socket to free up resources.</w:t>
      </w:r>
    </w:p>
    <w:p w14:paraId="5AF6338B" w14:textId="77777777" w:rsidR="00894416" w:rsidRPr="00894416" w:rsidRDefault="001403BC">
      <w:pPr>
        <w:pStyle w:val="L-Numbers"/>
        <w:numPr>
          <w:ilvl w:val="1"/>
          <w:numId w:val="20"/>
        </w:numPr>
      </w:pPr>
      <w:r w:rsidRPr="00894416">
        <w:rPr>
          <w:lang w:val="en-US"/>
        </w:rPr>
        <w:t>C# Implementation: The Close method of the Socket class gracefully shuts down the socket.</w:t>
      </w:r>
    </w:p>
    <w:p w14:paraId="750A20A4" w14:textId="77777777" w:rsidR="00894416" w:rsidRPr="00894416" w:rsidRDefault="001403BC">
      <w:pPr>
        <w:pStyle w:val="L-Numbers"/>
        <w:numPr>
          <w:ilvl w:val="0"/>
          <w:numId w:val="20"/>
        </w:numPr>
      </w:pPr>
      <w:r w:rsidRPr="00894416">
        <w:rPr>
          <w:lang w:val="en-US"/>
        </w:rPr>
        <w:t>Error Handling &amp; Management:</w:t>
      </w:r>
    </w:p>
    <w:p w14:paraId="531D97E4" w14:textId="77777777" w:rsidR="00894416" w:rsidRPr="00894416" w:rsidRDefault="001403BC">
      <w:pPr>
        <w:pStyle w:val="L-Numbers"/>
        <w:numPr>
          <w:ilvl w:val="1"/>
          <w:numId w:val="20"/>
        </w:numPr>
      </w:pPr>
      <w:r w:rsidRPr="00894416">
        <w:rPr>
          <w:lang w:val="en-US"/>
        </w:rPr>
        <w:t>Description: Effective socket programming requires robust error handling to manage potential issues like connection drops, timeouts, or data transmission errors.</w:t>
      </w:r>
    </w:p>
    <w:p w14:paraId="4B619F7B" w14:textId="404FDEA8" w:rsidR="001403BC" w:rsidRPr="00894416" w:rsidRDefault="001403BC">
      <w:pPr>
        <w:pStyle w:val="L-Numbers"/>
        <w:numPr>
          <w:ilvl w:val="1"/>
          <w:numId w:val="20"/>
        </w:numPr>
      </w:pPr>
      <w:r w:rsidRPr="00894416">
        <w:rPr>
          <w:lang w:val="en-US"/>
        </w:rPr>
        <w:t xml:space="preserve">C# Implementation: Exception handling, typically with try-catch blocks, manages socket-related exceptions. Common exceptions include </w:t>
      </w:r>
      <w:proofErr w:type="spellStart"/>
      <w:r w:rsidRPr="00894416">
        <w:rPr>
          <w:lang w:val="en-US"/>
        </w:rPr>
        <w:t>SocketException</w:t>
      </w:r>
      <w:proofErr w:type="spellEnd"/>
      <w:r w:rsidRPr="00894416">
        <w:rPr>
          <w:lang w:val="en-US"/>
        </w:rPr>
        <w:t xml:space="preserve"> and </w:t>
      </w:r>
      <w:proofErr w:type="spellStart"/>
      <w:r w:rsidRPr="00894416">
        <w:rPr>
          <w:lang w:val="en-US"/>
        </w:rPr>
        <w:t>TimeoutException</w:t>
      </w:r>
      <w:proofErr w:type="spellEnd"/>
      <w:r w:rsidRPr="00894416">
        <w:rPr>
          <w:lang w:val="en-US"/>
        </w:rPr>
        <w:t>.</w:t>
      </w:r>
    </w:p>
    <w:p w14:paraId="5371C837" w14:textId="77777777" w:rsidR="001403BC" w:rsidRDefault="001403BC" w:rsidP="001403BC">
      <w:pPr>
        <w:pStyle w:val="P-Regular"/>
        <w:rPr>
          <w:lang w:val="en-US"/>
        </w:rPr>
      </w:pPr>
      <w:r w:rsidRPr="001403BC">
        <w:rPr>
          <w:lang w:val="en-US"/>
        </w:rPr>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32CD28AA" w:rsidR="00C04D52" w:rsidRDefault="00C04D52" w:rsidP="001403BC">
      <w:pPr>
        <w:pStyle w:val="P-Regular"/>
        <w:rPr>
          <w:lang w:val="en-US"/>
        </w:rPr>
      </w:pPr>
      <w:r w:rsidRPr="00C04D52">
        <w:rPr>
          <w:lang w:val="en-US"/>
        </w:rPr>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how they establish connections, and how they enable data exchange. By mastering these </w:t>
      </w:r>
      <w:r w:rsidRPr="00C04D52">
        <w:rPr>
          <w:lang w:val="en-US"/>
        </w:rPr>
        <w:lastRenderedPageBreak/>
        <w:t xml:space="preserve">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the realm of computer networking. So, let's begin our exploration into the realm of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77777777" w:rsidR="00C04D52" w:rsidRPr="00C04D52" w:rsidRDefault="00C04D52" w:rsidP="00C04D52">
      <w:pPr>
        <w:pStyle w:val="P-Regular"/>
      </w:pPr>
      <w:r w:rsidRPr="00C04D52">
        <w:t>In the realm of computer networking, where devices spanning the globe need to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77777777" w:rsidR="00E02913" w:rsidRDefault="00E02913" w:rsidP="00E02913">
      <w:pPr>
        <w:pStyle w:val="P-Regular"/>
      </w:pPr>
      <w:r>
        <w:t>In the vast realm of computer networking, socket programming holds a pivotal role, serving as the linchpin that orchestrates and facilitates communication between systems, devices, and applications. But what is socket programming, and why is it so integral to modern computing? Let's delve into its foundational concepts, explore its significance, and understand how it integrates seamlessly with C#.</w:t>
      </w:r>
    </w:p>
    <w:p w14:paraId="697F944B" w14:textId="77777777" w:rsidR="00E02913" w:rsidRDefault="00E02913" w:rsidP="00E02913">
      <w:pPr>
        <w:pStyle w:val="P-Regular"/>
      </w:pPr>
    </w:p>
    <w:p w14:paraId="7B30440D" w14:textId="0AD1E228" w:rsidR="00E02913" w:rsidRDefault="00E02913" w:rsidP="00E02913">
      <w:pPr>
        <w:pStyle w:val="P-Regular"/>
      </w:pPr>
      <w:r>
        <w:t>Key Concepts:</w:t>
      </w:r>
    </w:p>
    <w:p w14:paraId="401F12C6" w14:textId="30DDBC6C" w:rsidR="00E02913" w:rsidRDefault="00E02913">
      <w:pPr>
        <w:pStyle w:val="L-Numbers"/>
        <w:numPr>
          <w:ilvl w:val="0"/>
          <w:numId w:val="21"/>
        </w:numPr>
      </w:pPr>
      <w:r>
        <w:t>Protocols: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t>IP Addresses: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lastRenderedPageBreak/>
        <w:t>Ports: Alongside IP addresses, ports help further delineate communication channels. While an IP address can be likened to a building's address, a port is akin to an individual apartment within that building.</w:t>
      </w:r>
    </w:p>
    <w:p w14:paraId="682EA224" w14:textId="23A88089" w:rsidR="00E02913" w:rsidRDefault="00E02913" w:rsidP="00E02913">
      <w:pPr>
        <w:pStyle w:val="P-Regular"/>
      </w:pPr>
      <w:r>
        <w:t>The elegance of C# as a programming language is further enhanced by the robustness of the .NET framework,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t>In essence, socket programming is the glue that binds our interconnected digital world. Its principles and methodologies underpin countless applications and 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77777777" w:rsidR="00C04D52" w:rsidRPr="00C04D52" w:rsidRDefault="00C04D52" w:rsidP="00C04D52">
      <w:pPr>
        <w:pStyle w:val="P-Regular"/>
      </w:pPr>
      <w:r w:rsidRPr="00C04D52">
        <w:t>To get devices talking over a network, sockets need to be forged. This involves the creation of these communication endpoints and their configuration, akin to setting up telephone lines for a conversation. In the world of socket programming, APIs provide the toolkit for this task.</w:t>
      </w:r>
    </w:p>
    <w:p w14:paraId="53DDF2C2" w14:textId="607E8757" w:rsidR="004133F0" w:rsidRDefault="00C04D52" w:rsidP="00C04D52">
      <w:pPr>
        <w:pStyle w:val="P-Regular"/>
      </w:pPr>
      <w:r w:rsidRPr="00C04D52">
        <w:t xml:space="preserve">Sockets can be thought of as associated with specific network protocols. For instance, when you create a socket for a web browser, it might be configured to use the TCP/IP protocol suite, ensuring that data is reliably and orderly transmitted between your </w:t>
      </w:r>
      <w:r w:rsidRPr="00C04D52">
        <w:lastRenderedPageBreak/>
        <w:t>browser and the web server hosting this content. The choice of protocol depends on the requirements of the application, with TCP and UDP being two of the most common.</w:t>
      </w:r>
    </w:p>
    <w:p w14:paraId="7AD69BE6" w14:textId="711B0645" w:rsidR="004133F0" w:rsidRDefault="004133F0" w:rsidP="004133F0">
      <w:pPr>
        <w:pStyle w:val="P-Regular"/>
      </w:pPr>
      <w:r>
        <w:t>The journey of establishing network communication through socket programming begins with the foundational step of socket creation and configuration. This phase involves not just bringing a socket into existence but also tailoring its properties to fit the communication requirements. Let's delve deeper into the nuances of this process, especially within the context of C# and the .NET framework.</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pPr>
        <w:pStyle w:val="L-Numbers"/>
        <w:numPr>
          <w:ilvl w:val="0"/>
          <w:numId w:val="25"/>
        </w:numPr>
      </w:pPr>
      <w:r>
        <w:t>Instantiate: The first step in creating a socket in C# involves instantiating an object of the Socket class. This class resides in the System.Net.Sockets namespace.</w:t>
      </w:r>
    </w:p>
    <w:p w14:paraId="16B91AC3"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6447312" w14:textId="77777777" w:rsidR="004133F0" w:rsidRPr="004133F0" w:rsidRDefault="004133F0" w:rsidP="004133F0">
      <w:pPr>
        <w:pStyle w:val="P-Regular"/>
        <w:ind w:left="717"/>
        <w:rPr>
          <w:color w:val="FF0000"/>
        </w:rPr>
      </w:pPr>
      <w:r w:rsidRPr="004133F0">
        <w:rPr>
          <w:color w:val="FF0000"/>
        </w:rPr>
        <w:t>Copy code</w:t>
      </w:r>
    </w:p>
    <w:p w14:paraId="1AFF5747" w14:textId="77777777" w:rsidR="004133F0" w:rsidRPr="004133F0" w:rsidRDefault="004133F0" w:rsidP="004133F0">
      <w:pPr>
        <w:pStyle w:val="P-Regular"/>
        <w:ind w:left="717"/>
        <w:rPr>
          <w:color w:val="FF0000"/>
        </w:rPr>
      </w:pPr>
      <w:r w:rsidRPr="004133F0">
        <w:rPr>
          <w:color w:val="FF0000"/>
        </w:rPr>
        <w:t xml:space="preserve">Socket </w:t>
      </w:r>
      <w:proofErr w:type="spellStart"/>
      <w:r w:rsidRPr="004133F0">
        <w:rPr>
          <w:color w:val="FF0000"/>
        </w:rPr>
        <w:t>newSocket</w:t>
      </w:r>
      <w:proofErr w:type="spellEnd"/>
      <w:r w:rsidRPr="004133F0">
        <w:rPr>
          <w:color w:val="FF0000"/>
        </w:rPr>
        <w:t xml:space="preserve"> = new </w:t>
      </w:r>
      <w:proofErr w:type="gramStart"/>
      <w:r w:rsidRPr="004133F0">
        <w:rPr>
          <w:color w:val="FF0000"/>
        </w:rPr>
        <w:t>Socket(</w:t>
      </w:r>
      <w:proofErr w:type="spellStart"/>
      <w:proofErr w:type="gramEnd"/>
      <w:r w:rsidRPr="004133F0">
        <w:rPr>
          <w:color w:val="FF0000"/>
        </w:rPr>
        <w:t>AddressFamily.InterNetwork</w:t>
      </w:r>
      <w:proofErr w:type="spellEnd"/>
      <w:r w:rsidRPr="004133F0">
        <w:rPr>
          <w:color w:val="FF0000"/>
        </w:rPr>
        <w:t xml:space="preserve">, </w:t>
      </w:r>
      <w:proofErr w:type="spellStart"/>
      <w:r w:rsidRPr="004133F0">
        <w:rPr>
          <w:color w:val="FF0000"/>
        </w:rPr>
        <w:t>SocketType.Stream</w:t>
      </w:r>
      <w:proofErr w:type="spellEnd"/>
      <w:r w:rsidRPr="004133F0">
        <w:rPr>
          <w:color w:val="FF0000"/>
        </w:rPr>
        <w:t xml:space="preserve">, </w:t>
      </w:r>
      <w:proofErr w:type="spellStart"/>
      <w:r w:rsidRPr="004133F0">
        <w:rPr>
          <w:color w:val="FF0000"/>
        </w:rPr>
        <w:t>ProtocolType.Tcp</w:t>
      </w:r>
      <w:proofErr w:type="spellEnd"/>
      <w:r w:rsidRPr="004133F0">
        <w:rPr>
          <w:color w:val="FF0000"/>
        </w:rPr>
        <w:t>);</w:t>
      </w:r>
    </w:p>
    <w:p w14:paraId="0988235A" w14:textId="147DDD8D" w:rsidR="004133F0" w:rsidRDefault="004133F0" w:rsidP="004133F0">
      <w:pPr>
        <w:pStyle w:val="P-Regular"/>
        <w:ind w:left="717"/>
      </w:pPr>
      <w:r>
        <w:t>In this example, the socket is created for an IPv4 address (</w:t>
      </w:r>
      <w:proofErr w:type="spellStart"/>
      <w: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4133F0">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method. For instance, one might set the socket to reuse the local address and port using:</w:t>
      </w:r>
    </w:p>
    <w:p w14:paraId="5EAAF8F0"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601D04C0" w14:textId="77777777" w:rsidR="004133F0" w:rsidRPr="004133F0" w:rsidRDefault="004133F0" w:rsidP="004133F0">
      <w:pPr>
        <w:pStyle w:val="P-Regular"/>
        <w:ind w:left="717"/>
        <w:rPr>
          <w:color w:val="FF0000"/>
        </w:rPr>
      </w:pPr>
      <w:r w:rsidRPr="004133F0">
        <w:rPr>
          <w:color w:val="FF0000"/>
        </w:rPr>
        <w:t>Copy code</w:t>
      </w:r>
    </w:p>
    <w:p w14:paraId="544C135D" w14:textId="77777777" w:rsidR="004133F0" w:rsidRPr="004133F0" w:rsidRDefault="004133F0" w:rsidP="004133F0">
      <w:pPr>
        <w:pStyle w:val="P-Regular"/>
        <w:ind w:left="717"/>
        <w:rPr>
          <w:color w:val="FF0000"/>
        </w:rPr>
      </w:pPr>
      <w:proofErr w:type="spellStart"/>
      <w:r w:rsidRPr="004133F0">
        <w:rPr>
          <w:color w:val="FF0000"/>
        </w:rPr>
        <w:lastRenderedPageBreak/>
        <w:t>newSocket.SetSocketOption</w:t>
      </w:r>
      <w:proofErr w:type="spellEnd"/>
      <w:r w:rsidRPr="004133F0">
        <w:rPr>
          <w:color w:val="FF0000"/>
        </w:rPr>
        <w:t>(</w:t>
      </w:r>
      <w:proofErr w:type="spellStart"/>
      <w:r w:rsidRPr="004133F0">
        <w:rPr>
          <w:color w:val="FF0000"/>
        </w:rPr>
        <w:t>SocketOptionLevel.Socket</w:t>
      </w:r>
      <w:proofErr w:type="spellEnd"/>
      <w:r w:rsidRPr="004133F0">
        <w:rPr>
          <w:color w:val="FF0000"/>
        </w:rPr>
        <w:t xml:space="preserve">, </w:t>
      </w:r>
      <w:proofErr w:type="spellStart"/>
      <w:r w:rsidRPr="004133F0">
        <w:rPr>
          <w:color w:val="FF0000"/>
        </w:rPr>
        <w:t>SocketOptionName.ReuseAddress</w:t>
      </w:r>
      <w:proofErr w:type="spellEnd"/>
      <w:r w:rsidRPr="004133F0">
        <w:rPr>
          <w:color w:val="FF0000"/>
        </w:rPr>
        <w:t>, true</w:t>
      </w:r>
      <w:proofErr w:type="gramStart"/>
      <w:r w:rsidRPr="004133F0">
        <w:rPr>
          <w:color w:val="FF0000"/>
        </w:rPr>
        <w:t>);</w:t>
      </w:r>
      <w:proofErr w:type="gramEnd"/>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Binding the Socket (for servers): For a server, the socket needs to be bound to a local IP and port so that it can listen for incoming connection requests. This is done using the Bind method.</w:t>
      </w:r>
    </w:p>
    <w:p w14:paraId="149F12F4"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35A6CB6B" w14:textId="77777777" w:rsidR="004133F0" w:rsidRPr="004133F0" w:rsidRDefault="004133F0" w:rsidP="004133F0">
      <w:pPr>
        <w:pStyle w:val="P-Regular"/>
        <w:ind w:left="717"/>
        <w:rPr>
          <w:color w:val="FF0000"/>
        </w:rPr>
      </w:pPr>
      <w:r w:rsidRPr="004133F0">
        <w:rPr>
          <w:color w:val="FF0000"/>
        </w:rPr>
        <w:t>Copy code</w:t>
      </w:r>
    </w:p>
    <w:p w14:paraId="5AD6AB3A" w14:textId="77777777" w:rsidR="004133F0" w:rsidRPr="004133F0" w:rsidRDefault="004133F0" w:rsidP="004133F0">
      <w:pPr>
        <w:pStyle w:val="P-Regular"/>
        <w:ind w:left="717"/>
        <w:rPr>
          <w:color w:val="FF0000"/>
        </w:rPr>
      </w:pPr>
      <w:proofErr w:type="spellStart"/>
      <w:r w:rsidRPr="004133F0">
        <w:rPr>
          <w:color w:val="FF0000"/>
        </w:rPr>
        <w:t>IPEndPoint</w:t>
      </w:r>
      <w:proofErr w:type="spellEnd"/>
      <w:r w:rsidRPr="004133F0">
        <w:rPr>
          <w:color w:val="FF0000"/>
        </w:rPr>
        <w:t xml:space="preserve"> </w:t>
      </w:r>
      <w:proofErr w:type="spellStart"/>
      <w:r w:rsidRPr="004133F0">
        <w:rPr>
          <w:color w:val="FF0000"/>
        </w:rPr>
        <w:t>localEndPoint</w:t>
      </w:r>
      <w:proofErr w:type="spellEnd"/>
      <w:r w:rsidRPr="004133F0">
        <w:rPr>
          <w:color w:val="FF0000"/>
        </w:rPr>
        <w:t xml:space="preserve"> = new </w:t>
      </w:r>
      <w:proofErr w:type="spellStart"/>
      <w:proofErr w:type="gramStart"/>
      <w:r w:rsidRPr="004133F0">
        <w:rPr>
          <w:color w:val="FF0000"/>
        </w:rPr>
        <w:t>IPEndPoint</w:t>
      </w:r>
      <w:proofErr w:type="spellEnd"/>
      <w:r w:rsidRPr="004133F0">
        <w:rPr>
          <w:color w:val="FF0000"/>
        </w:rPr>
        <w:t>(</w:t>
      </w:r>
      <w:proofErr w:type="spellStart"/>
      <w:proofErr w:type="gramEnd"/>
      <w:r w:rsidRPr="004133F0">
        <w:rPr>
          <w:color w:val="FF0000"/>
        </w:rPr>
        <w:t>IPAddress.Any</w:t>
      </w:r>
      <w:proofErr w:type="spellEnd"/>
      <w:r w:rsidRPr="004133F0">
        <w:rPr>
          <w:color w:val="FF0000"/>
        </w:rPr>
        <w:t>, 8080);</w:t>
      </w:r>
    </w:p>
    <w:p w14:paraId="7873A45D" w14:textId="77777777" w:rsidR="004133F0" w:rsidRPr="004133F0" w:rsidRDefault="004133F0" w:rsidP="004133F0">
      <w:pPr>
        <w:pStyle w:val="P-Regular"/>
        <w:ind w:left="717"/>
        <w:rPr>
          <w:color w:val="FF0000"/>
        </w:rPr>
      </w:pPr>
      <w:proofErr w:type="spellStart"/>
      <w:r w:rsidRPr="004133F0">
        <w:rPr>
          <w:color w:val="FF0000"/>
        </w:rPr>
        <w:t>newSocket.Bind</w:t>
      </w:r>
      <w:proofErr w:type="spellEnd"/>
      <w:r w:rsidRPr="004133F0">
        <w:rPr>
          <w:color w:val="FF0000"/>
        </w:rPr>
        <w:t>(</w:t>
      </w:r>
      <w:proofErr w:type="spellStart"/>
      <w:r w:rsidRPr="004133F0">
        <w:rPr>
          <w:color w:val="FF0000"/>
        </w:rPr>
        <w:t>localEndPoint</w:t>
      </w:r>
      <w:proofErr w:type="spellEnd"/>
      <w:proofErr w:type="gramStart"/>
      <w:r w:rsidRPr="004133F0">
        <w:rPr>
          <w:color w:val="FF0000"/>
        </w:rPr>
        <w:t>);</w:t>
      </w:r>
      <w:proofErr w:type="gramEnd"/>
    </w:p>
    <w:p w14:paraId="3E925DE8" w14:textId="48187029" w:rsidR="004133F0" w:rsidRDefault="004133F0" w:rsidP="004133F0">
      <w:pPr>
        <w:pStyle w:val="P-Regular"/>
        <w:ind w:left="717"/>
      </w:pPr>
      <w:r>
        <w:t>Here, the socket is set to listen on any available network interface (</w:t>
      </w:r>
      <w:proofErr w:type="spellStart"/>
      <w: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090606A4"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47396492" w14:textId="77777777" w:rsidR="004133F0" w:rsidRPr="004133F0" w:rsidRDefault="004133F0" w:rsidP="004133F0">
      <w:pPr>
        <w:pStyle w:val="P-Regular"/>
        <w:ind w:left="717"/>
        <w:rPr>
          <w:color w:val="FF0000"/>
        </w:rPr>
      </w:pPr>
      <w:r w:rsidRPr="004133F0">
        <w:rPr>
          <w:color w:val="FF0000"/>
        </w:rPr>
        <w:t>Copy code</w:t>
      </w:r>
    </w:p>
    <w:p w14:paraId="7FD40835" w14:textId="77777777" w:rsidR="004133F0" w:rsidRPr="004133F0" w:rsidRDefault="004133F0" w:rsidP="004133F0">
      <w:pPr>
        <w:pStyle w:val="P-Regular"/>
        <w:ind w:left="717"/>
        <w:rPr>
          <w:color w:val="FF0000"/>
        </w:rPr>
      </w:pPr>
      <w:proofErr w:type="spellStart"/>
      <w:r w:rsidRPr="004133F0">
        <w:rPr>
          <w:color w:val="FF0000"/>
        </w:rPr>
        <w:t>newSocket.Blocking</w:t>
      </w:r>
      <w:proofErr w:type="spellEnd"/>
      <w:r w:rsidRPr="004133F0">
        <w:rPr>
          <w:color w:val="FF0000"/>
        </w:rPr>
        <w:t xml:space="preserve"> = </w:t>
      </w:r>
      <w:proofErr w:type="gramStart"/>
      <w:r w:rsidRPr="004133F0">
        <w:rPr>
          <w:color w:val="FF0000"/>
        </w:rPr>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2ADF4BD2"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36C8570" w14:textId="77777777" w:rsidR="004133F0" w:rsidRPr="004133F0" w:rsidRDefault="004133F0" w:rsidP="004133F0">
      <w:pPr>
        <w:pStyle w:val="P-Regular"/>
        <w:ind w:left="717"/>
        <w:rPr>
          <w:color w:val="FF0000"/>
        </w:rPr>
      </w:pPr>
      <w:r w:rsidRPr="004133F0">
        <w:rPr>
          <w:color w:val="FF0000"/>
        </w:rPr>
        <w:t>Copy code</w:t>
      </w:r>
    </w:p>
    <w:p w14:paraId="705FF99C" w14:textId="3A8FC73A" w:rsidR="004133F0" w:rsidRDefault="004133F0" w:rsidP="004133F0">
      <w:pPr>
        <w:pStyle w:val="P-Regular"/>
        <w:ind w:left="717"/>
      </w:pPr>
      <w:proofErr w:type="spellStart"/>
      <w:r w:rsidRPr="004133F0">
        <w:rPr>
          <w:color w:val="FF0000"/>
        </w:rPr>
        <w:t>newSocket.ReceiveTimeout</w:t>
      </w:r>
      <w:proofErr w:type="spellEnd"/>
      <w:r w:rsidRPr="004133F0">
        <w:rPr>
          <w:color w:val="FF0000"/>
        </w:rPr>
        <w:t xml:space="preserve"> = </w:t>
      </w:r>
      <w:proofErr w:type="gramStart"/>
      <w:r w:rsidRPr="004133F0">
        <w:rPr>
          <w:color w:val="FF0000"/>
        </w:rPr>
        <w:t>5000;  /</w:t>
      </w:r>
      <w:proofErr w:type="gramEnd"/>
      <w:r w:rsidRPr="004133F0">
        <w:rPr>
          <w:color w:val="FF0000"/>
        </w:rPr>
        <w:t>/ Set a 5-second timeout for the receive operation</w:t>
      </w:r>
    </w:p>
    <w:p w14:paraId="3CDA4E00" w14:textId="77777777" w:rsidR="004133F0" w:rsidRDefault="004133F0" w:rsidP="004133F0">
      <w:pPr>
        <w:pStyle w:val="P-Regular"/>
      </w:pPr>
    </w:p>
    <w:p w14:paraId="74939B3E" w14:textId="2CF7D414" w:rsidR="004133F0" w:rsidRPr="00C04D52" w:rsidRDefault="004133F0" w:rsidP="004133F0">
      <w:pPr>
        <w:pStyle w:val="P-Regular"/>
      </w:pPr>
      <w:r>
        <w:lastRenderedPageBreak/>
        <w:t>Creating and configuring a socket is akin to setting up a dedicated post office box in the digital realm. It's where the magic begins, marking the starting point of the network communication journey. In C#, the robustness of the .NET framework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t xml:space="preserve">Socket </w:t>
      </w:r>
      <w:r w:rsidR="00F823D1">
        <w:t>a</w:t>
      </w:r>
      <w:r w:rsidRPr="00C04D52">
        <w:t>ddressing</w:t>
      </w:r>
    </w:p>
    <w:p w14:paraId="21F07DC0" w14:textId="77777777" w:rsidR="00C04D52" w:rsidRPr="00C04D52" w:rsidRDefault="00C04D52" w:rsidP="00C04D52">
      <w:pPr>
        <w:pStyle w:val="P-Regular"/>
      </w:pPr>
      <w:r w:rsidRPr="00C04D52">
        <w:t>In the digital realm, just as in the physical world, you need an address to send something to someone. Sockets are no different. Each socket is uniquely identified by a combination of an IP address and a port number. The IP address locates the device on the network, and the port number identifies a specific service on that device.</w:t>
      </w:r>
    </w:p>
    <w:p w14:paraId="42152955" w14:textId="0CC8F2C9" w:rsidR="009C4F9D" w:rsidRDefault="009C4F9D" w:rsidP="009C4F9D">
      <w:pPr>
        <w:pStyle w:val="P-Regular"/>
      </w:pPr>
      <w:r>
        <w:t>Much like how homes have unique addresses to receive mail, devices and applications on a network utilize socket addresses to exchange data. This subsection delves into the intricacies of socket addressing, focusing on its significance and implementation within the context of C# and the .NET framework.</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pPr>
        <w:pStyle w:val="L-Numbers"/>
        <w:numPr>
          <w:ilvl w:val="0"/>
          <w:numId w:val="28"/>
        </w:numPr>
      </w:pPr>
      <w:r>
        <w:t xml:space="preserve">Constructing an Endpoint: In C#, the </w:t>
      </w:r>
      <w:proofErr w:type="spellStart"/>
      <w:r>
        <w:t>IPEndPoint</w:t>
      </w:r>
      <w:proofErr w:type="spellEnd"/>
      <w:r>
        <w:t xml:space="preserve"> class, which is part of the System.Net namespace, represents a socket address. Creating an instance of this class requires both an IP address and a port number:</w:t>
      </w:r>
    </w:p>
    <w:p w14:paraId="63E7476A" w14:textId="77777777" w:rsidR="009C4F9D" w:rsidRPr="009C4F9D" w:rsidRDefault="009C4F9D" w:rsidP="009C4F9D">
      <w:pPr>
        <w:pStyle w:val="P-Regular"/>
        <w:ind w:left="717"/>
        <w:rPr>
          <w:color w:val="FF0000"/>
        </w:rPr>
      </w:pPr>
      <w:proofErr w:type="spellStart"/>
      <w:r w:rsidRPr="009C4F9D">
        <w:rPr>
          <w:color w:val="FF0000"/>
        </w:rPr>
        <w:lastRenderedPageBreak/>
        <w:t>csharp</w:t>
      </w:r>
      <w:proofErr w:type="spellEnd"/>
    </w:p>
    <w:p w14:paraId="3AAB8DF1" w14:textId="77777777" w:rsidR="009C4F9D" w:rsidRPr="009C4F9D" w:rsidRDefault="009C4F9D" w:rsidP="009C4F9D">
      <w:pPr>
        <w:pStyle w:val="P-Regular"/>
        <w:ind w:left="717"/>
        <w:rPr>
          <w:color w:val="FF0000"/>
        </w:rPr>
      </w:pPr>
      <w:r w:rsidRPr="009C4F9D">
        <w:rPr>
          <w:color w:val="FF0000"/>
        </w:rPr>
        <w:t>Copy code</w:t>
      </w:r>
    </w:p>
    <w:p w14:paraId="6271279F" w14:textId="77777777" w:rsidR="009C4F9D" w:rsidRPr="009C4F9D" w:rsidRDefault="009C4F9D" w:rsidP="009C4F9D">
      <w:pPr>
        <w:pStyle w:val="P-Regular"/>
        <w:ind w:left="717"/>
        <w:rPr>
          <w:color w:val="FF0000"/>
        </w:rPr>
      </w:pPr>
      <w:proofErr w:type="spellStart"/>
      <w:r w:rsidRPr="009C4F9D">
        <w:rPr>
          <w:color w:val="FF0000"/>
        </w:rPr>
        <w:t>IPAddress</w:t>
      </w:r>
      <w:proofErr w:type="spellEnd"/>
      <w:r w:rsidRPr="009C4F9D">
        <w:rPr>
          <w:color w:val="FF0000"/>
        </w:rPr>
        <w:t xml:space="preserve"> </w:t>
      </w:r>
      <w:proofErr w:type="spellStart"/>
      <w:r w:rsidRPr="009C4F9D">
        <w:rPr>
          <w:color w:val="FF0000"/>
        </w:rPr>
        <w:t>ipAddress</w:t>
      </w:r>
      <w:proofErr w:type="spellEnd"/>
      <w:r w:rsidRPr="009C4F9D">
        <w:rPr>
          <w:color w:val="FF0000"/>
        </w:rPr>
        <w:t xml:space="preserve"> = </w:t>
      </w:r>
      <w:proofErr w:type="spellStart"/>
      <w:r w:rsidRPr="009C4F9D">
        <w:rPr>
          <w:color w:val="FF0000"/>
        </w:rPr>
        <w:t>IPAddress.Parse</w:t>
      </w:r>
      <w:proofErr w:type="spellEnd"/>
      <w:r w:rsidRPr="009C4F9D">
        <w:rPr>
          <w:color w:val="FF0000"/>
        </w:rPr>
        <w:t>("192.168.1.10"</w:t>
      </w:r>
      <w:proofErr w:type="gramStart"/>
      <w:r w:rsidRPr="009C4F9D">
        <w:rPr>
          <w:color w:val="FF0000"/>
        </w:rPr>
        <w:t>);</w:t>
      </w:r>
      <w:proofErr w:type="gramEnd"/>
    </w:p>
    <w:p w14:paraId="2A09ED22" w14:textId="77777777" w:rsidR="009C4F9D" w:rsidRPr="009C4F9D" w:rsidRDefault="009C4F9D" w:rsidP="009C4F9D">
      <w:pPr>
        <w:pStyle w:val="P-Regular"/>
        <w:ind w:left="717"/>
        <w:rPr>
          <w:color w:val="FF0000"/>
        </w:rPr>
      </w:pPr>
      <w:r w:rsidRPr="009C4F9D">
        <w:rPr>
          <w:color w:val="FF0000"/>
        </w:rPr>
        <w:t xml:space="preserve">int port = </w:t>
      </w:r>
      <w:proofErr w:type="gramStart"/>
      <w:r w:rsidRPr="009C4F9D">
        <w:rPr>
          <w:color w:val="FF0000"/>
        </w:rPr>
        <w:t>8080;</w:t>
      </w:r>
      <w:proofErr w:type="gramEnd"/>
    </w:p>
    <w:p w14:paraId="59DAFA2E" w14:textId="77777777" w:rsidR="009C4F9D" w:rsidRPr="009C4F9D" w:rsidRDefault="009C4F9D" w:rsidP="009C4F9D">
      <w:pPr>
        <w:pStyle w:val="P-Regular"/>
        <w:ind w:left="717"/>
        <w:rPr>
          <w:color w:val="FF0000"/>
        </w:rPr>
      </w:pPr>
      <w:proofErr w:type="spellStart"/>
      <w:r w:rsidRPr="009C4F9D">
        <w:rPr>
          <w:color w:val="FF0000"/>
        </w:rPr>
        <w:t>IPEndPoint</w:t>
      </w:r>
      <w:proofErr w:type="spellEnd"/>
      <w:r w:rsidRPr="009C4F9D">
        <w:rPr>
          <w:color w:val="FF0000"/>
        </w:rPr>
        <w:t xml:space="preserve"> endpoint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w:t>
      </w:r>
      <w:proofErr w:type="spellEnd"/>
      <w:r w:rsidRPr="009C4F9D">
        <w:rPr>
          <w:color w:val="FF0000"/>
        </w:rPr>
        <w:t>, port);</w:t>
      </w:r>
    </w:p>
    <w:p w14:paraId="20329E2B" w14:textId="623A2E48" w:rsidR="009C4F9D" w:rsidRDefault="009C4F9D" w:rsidP="009C4F9D">
      <w:pPr>
        <w:pStyle w:val="P-Regular"/>
        <w:ind w:left="717"/>
      </w:pPr>
      <w:r>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t>IPAddress.Any</w:t>
      </w:r>
      <w:proofErr w:type="spellEnd"/>
      <w:r>
        <w:t xml:space="preserve"> and IPAddress.IPv6Any properties cater to this for IPv4 and IPv6, respectively.</w:t>
      </w:r>
    </w:p>
    <w:p w14:paraId="42FDF99B"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245D8CF9" w14:textId="77777777" w:rsidR="009C4F9D" w:rsidRPr="009C4F9D" w:rsidRDefault="009C4F9D" w:rsidP="009C4F9D">
      <w:pPr>
        <w:pStyle w:val="P-Regular"/>
        <w:ind w:left="717"/>
        <w:rPr>
          <w:color w:val="FF0000"/>
        </w:rPr>
      </w:pPr>
      <w:r w:rsidRPr="009C4F9D">
        <w:rPr>
          <w:color w:val="FF0000"/>
        </w:rPr>
        <w:t>Copy code</w:t>
      </w:r>
    </w:p>
    <w:p w14:paraId="12308671"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istenOnAll</w:t>
      </w:r>
      <w:proofErr w:type="spellEnd"/>
      <w:r w:rsidRPr="009C4F9D">
        <w:rPr>
          <w:color w:val="FF0000"/>
        </w:rPr>
        <w:t xml:space="preserve">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Any</w:t>
      </w:r>
      <w:proofErr w:type="spellEnd"/>
      <w:r w:rsidRPr="009C4F9D">
        <w:rPr>
          <w:color w:val="FF0000"/>
        </w:rPr>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t>LocalEndPoint</w:t>
      </w:r>
      <w:proofErr w:type="spellEnd"/>
      <w:r>
        <w:t xml:space="preserve"> property of the Socket class provides this information:</w:t>
      </w:r>
    </w:p>
    <w:p w14:paraId="0CAA789E"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02E2094A" w14:textId="77777777" w:rsidR="009C4F9D" w:rsidRPr="009C4F9D" w:rsidRDefault="009C4F9D" w:rsidP="009C4F9D">
      <w:pPr>
        <w:pStyle w:val="P-Regular"/>
        <w:ind w:left="717"/>
        <w:rPr>
          <w:color w:val="FF0000"/>
        </w:rPr>
      </w:pPr>
      <w:r w:rsidRPr="009C4F9D">
        <w:rPr>
          <w:color w:val="FF0000"/>
        </w:rPr>
        <w:t>Copy code</w:t>
      </w:r>
    </w:p>
    <w:p w14:paraId="348AFEBA" w14:textId="77777777" w:rsidR="009C4F9D" w:rsidRPr="009C4F9D" w:rsidRDefault="009C4F9D" w:rsidP="009C4F9D">
      <w:pPr>
        <w:pStyle w:val="P-Regular"/>
        <w:ind w:left="717"/>
        <w:rPr>
          <w:color w:val="FF0000"/>
        </w:rPr>
      </w:pPr>
      <w:r w:rsidRPr="009C4F9D">
        <w:rPr>
          <w:color w:val="FF0000"/>
        </w:rPr>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535AEACE"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ocalEndpoint</w:t>
      </w:r>
      <w:proofErr w:type="spellEnd"/>
      <w:r w:rsidRPr="009C4F9D">
        <w:rPr>
          <w:color w:val="FF0000"/>
        </w:rPr>
        <w:t xml:space="preserve"> = (</w:t>
      </w:r>
      <w:proofErr w:type="spellStart"/>
      <w:r w:rsidRPr="009C4F9D">
        <w:rPr>
          <w:color w:val="FF0000"/>
        </w:rPr>
        <w:t>IPEndPoint</w:t>
      </w:r>
      <w:proofErr w:type="spellEnd"/>
      <w:r w:rsidRPr="009C4F9D">
        <w:rPr>
          <w:color w:val="FF0000"/>
        </w:rPr>
        <w:t>)</w:t>
      </w:r>
      <w:proofErr w:type="spellStart"/>
      <w:r w:rsidRPr="009C4F9D">
        <w:rPr>
          <w:color w:val="FF0000"/>
        </w:rPr>
        <w:t>mySocket.</w:t>
      </w:r>
      <w:proofErr w:type="gramStart"/>
      <w:r w:rsidRPr="009C4F9D">
        <w:rPr>
          <w:color w:val="FF0000"/>
        </w:rPr>
        <w:t>LocalEndPoint</w:t>
      </w:r>
      <w:proofErr w:type="spellEnd"/>
      <w:r w:rsidRPr="009C4F9D">
        <w:rPr>
          <w:color w:val="FF0000"/>
        </w:rPr>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lastRenderedPageBreak/>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t>Dynamic/Private Ports (49152-65535): These can be used freely by software without the need for registration.</w:t>
      </w:r>
    </w:p>
    <w:p w14:paraId="185B7C10" w14:textId="0862C1BB" w:rsidR="009C4F9D" w:rsidRPr="00C04D52" w:rsidRDefault="009C4F9D" w:rsidP="00C04D52">
      <w:pPr>
        <w:pStyle w:val="P-Regular"/>
      </w:pPr>
      <w:r>
        <w:t>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274F47B4" w:rsidR="009C4F9D" w:rsidRDefault="009C4F9D" w:rsidP="009C4F9D">
      <w:pPr>
        <w:pStyle w:val="P-Regular"/>
      </w:pPr>
      <w:r>
        <w:t xml:space="preserve">While the foundational principles of socket programming are built upon addressing and data transmission, the </w:t>
      </w:r>
      <w:proofErr w:type="gramStart"/>
      <w:r>
        <w:t>manner in which</w:t>
      </w:r>
      <w:proofErr w:type="gramEnd"/>
      <w:r>
        <w:t xml:space="preserve">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the .NET framework.</w:t>
      </w:r>
    </w:p>
    <w:p w14:paraId="05D4E2D5" w14:textId="1EEC4425" w:rsidR="009C4F9D" w:rsidRDefault="009C4F9D">
      <w:pPr>
        <w:pStyle w:val="L-Numbers"/>
        <w:numPr>
          <w:ilvl w:val="0"/>
          <w:numId w:val="33"/>
        </w:numPr>
      </w:pPr>
      <w:r>
        <w:t>Blocking Mode</w:t>
      </w:r>
    </w:p>
    <w:p w14:paraId="08280770" w14:textId="77777777" w:rsidR="009C4F9D" w:rsidRDefault="009C4F9D">
      <w:pPr>
        <w:pStyle w:val="L-Numbers"/>
        <w:numPr>
          <w:ilvl w:val="1"/>
          <w:numId w:val="32"/>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pPr>
        <w:pStyle w:val="L-Numbers"/>
        <w:numPr>
          <w:ilvl w:val="1"/>
          <w:numId w:val="32"/>
        </w:numPr>
      </w:pPr>
      <w:r>
        <w:t>Advantages: Simplifies programming as operations are straightforward and sequential.</w:t>
      </w:r>
    </w:p>
    <w:p w14:paraId="2AFEA28D" w14:textId="279F221C" w:rsidR="009C4F9D" w:rsidRDefault="009C4F9D">
      <w:pPr>
        <w:pStyle w:val="L-Numbers"/>
        <w:numPr>
          <w:ilvl w:val="1"/>
          <w:numId w:val="32"/>
        </w:numPr>
      </w:pPr>
      <w:r>
        <w:t>Drawbacks: This can cause applications to be unresponsive, especially if the network operation takes a long time.</w:t>
      </w:r>
    </w:p>
    <w:p w14:paraId="093292DC" w14:textId="6C699ED1" w:rsidR="009C4F9D" w:rsidRDefault="009C4F9D">
      <w:pPr>
        <w:pStyle w:val="L-Numbers"/>
        <w:numPr>
          <w:ilvl w:val="1"/>
          <w:numId w:val="32"/>
        </w:numPr>
      </w:pPr>
      <w:r>
        <w:t>C# Implementation:</w:t>
      </w:r>
    </w:p>
    <w:p w14:paraId="7438ACEE"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3D4F0A57" w14:textId="77777777" w:rsidR="009C4F9D" w:rsidRPr="009C4F9D" w:rsidRDefault="009C4F9D" w:rsidP="009C4F9D">
      <w:pPr>
        <w:pStyle w:val="P-Regular"/>
        <w:ind w:left="1440"/>
        <w:rPr>
          <w:color w:val="FF0000"/>
        </w:rPr>
      </w:pPr>
      <w:r w:rsidRPr="009C4F9D">
        <w:rPr>
          <w:color w:val="FF0000"/>
        </w:rPr>
        <w:t>Copy code</w:t>
      </w:r>
    </w:p>
    <w:p w14:paraId="1C4C8A64" w14:textId="77777777" w:rsidR="009C4F9D" w:rsidRPr="009C4F9D" w:rsidRDefault="009C4F9D" w:rsidP="009C4F9D">
      <w:pPr>
        <w:pStyle w:val="P-Regular"/>
        <w:ind w:left="1440"/>
        <w:rPr>
          <w:color w:val="FF0000"/>
        </w:rPr>
      </w:pPr>
      <w:r w:rsidRPr="009C4F9D">
        <w:rPr>
          <w:color w:val="FF0000"/>
        </w:rPr>
        <w:lastRenderedPageBreak/>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3F65EF8D"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true;  /</w:t>
      </w:r>
      <w:proofErr w:type="gramEnd"/>
      <w:r w:rsidRPr="009C4F9D">
        <w:rPr>
          <w:color w:val="FF0000"/>
        </w:rPr>
        <w:t>/ Explicitly setting the socket to blocking mode</w:t>
      </w:r>
    </w:p>
    <w:p w14:paraId="24903A61" w14:textId="77777777" w:rsidR="009C4F9D" w:rsidRDefault="009C4F9D" w:rsidP="009C4F9D">
      <w:pPr>
        <w:pStyle w:val="L-Numbers"/>
      </w:pPr>
      <w:r>
        <w:t>Non-blocking Mode</w:t>
      </w:r>
    </w:p>
    <w:p w14:paraId="6688F8A1" w14:textId="77777777" w:rsidR="009C4F9D" w:rsidRDefault="009C4F9D">
      <w:pPr>
        <w:pStyle w:val="L-Numbers"/>
        <w:numPr>
          <w:ilvl w:val="1"/>
          <w:numId w:val="31"/>
        </w:numPr>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pPr>
        <w:pStyle w:val="L-Numbers"/>
        <w:numPr>
          <w:ilvl w:val="1"/>
          <w:numId w:val="31"/>
        </w:numPr>
      </w:pPr>
      <w:r>
        <w:t>Advantages: Allows for responsive applications as they don't get stalled by lengthy network operations.</w:t>
      </w:r>
    </w:p>
    <w:p w14:paraId="39A5E1A0" w14:textId="77777777" w:rsidR="009C4F9D" w:rsidRDefault="009C4F9D">
      <w:pPr>
        <w:pStyle w:val="L-Numbers"/>
        <w:numPr>
          <w:ilvl w:val="1"/>
          <w:numId w:val="31"/>
        </w:numPr>
      </w:pPr>
      <w:r>
        <w:t>Drawbacks: Requires more intricate programming patterns, like polling or using selectors.</w:t>
      </w:r>
    </w:p>
    <w:p w14:paraId="60EEE633" w14:textId="2A2DC9DD" w:rsidR="009C4F9D" w:rsidRDefault="009C4F9D">
      <w:pPr>
        <w:pStyle w:val="L-Numbers"/>
        <w:numPr>
          <w:ilvl w:val="1"/>
          <w:numId w:val="31"/>
        </w:numPr>
      </w:pPr>
      <w:r>
        <w:t>C# Implementation:</w:t>
      </w:r>
    </w:p>
    <w:p w14:paraId="48021967"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13956D52" w14:textId="77777777" w:rsidR="009C4F9D" w:rsidRPr="009C4F9D" w:rsidRDefault="009C4F9D" w:rsidP="009C4F9D">
      <w:pPr>
        <w:pStyle w:val="P-Regular"/>
        <w:ind w:left="1440"/>
        <w:rPr>
          <w:color w:val="FF0000"/>
        </w:rPr>
      </w:pPr>
      <w:r w:rsidRPr="009C4F9D">
        <w:rPr>
          <w:color w:val="FF0000"/>
        </w:rPr>
        <w:t>Copy code</w:t>
      </w:r>
    </w:p>
    <w:p w14:paraId="668FA1A7"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false;  /</w:t>
      </w:r>
      <w:proofErr w:type="gramEnd"/>
      <w:r w:rsidRPr="009C4F9D">
        <w:rPr>
          <w:color w:val="FF0000"/>
        </w:rPr>
        <w:t>/ Setting the socket to non-blocking mode</w:t>
      </w:r>
    </w:p>
    <w:p w14:paraId="7CC1647F" w14:textId="77777777" w:rsidR="009C4F9D" w:rsidRDefault="009C4F9D" w:rsidP="009C4F9D">
      <w:pPr>
        <w:pStyle w:val="L-Numbers"/>
      </w:pPr>
      <w:r>
        <w:t>Asynchronous Mode:</w:t>
      </w:r>
    </w:p>
    <w:p w14:paraId="78256181" w14:textId="77777777" w:rsidR="009C4F9D" w:rsidRDefault="009C4F9D">
      <w:pPr>
        <w:pStyle w:val="L-Numbers"/>
        <w:numPr>
          <w:ilvl w:val="1"/>
          <w:numId w:val="31"/>
        </w:numPr>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pPr>
        <w:pStyle w:val="L-Numbers"/>
        <w:numPr>
          <w:ilvl w:val="1"/>
          <w:numId w:val="31"/>
        </w:numPr>
      </w:pPr>
      <w:r>
        <w:t>Advantages: Merges the responsiveness of non-blocking mode with more intuitive programming patterns. It's particularly well-suited for scalable server applications.</w:t>
      </w:r>
    </w:p>
    <w:p w14:paraId="30D28DA9" w14:textId="77777777" w:rsidR="009C4F9D" w:rsidRDefault="009C4F9D">
      <w:pPr>
        <w:pStyle w:val="L-Numbers"/>
        <w:numPr>
          <w:ilvl w:val="1"/>
          <w:numId w:val="31"/>
        </w:numPr>
      </w:pPr>
      <w:r>
        <w:t>Drawbacks: It might have a steeper learning curve for beginners.</w:t>
      </w:r>
    </w:p>
    <w:p w14:paraId="540751A9" w14:textId="402043B7" w:rsidR="009C4F9D" w:rsidRDefault="009C4F9D">
      <w:pPr>
        <w:pStyle w:val="L-Numbers"/>
        <w:numPr>
          <w:ilvl w:val="1"/>
          <w:numId w:val="31"/>
        </w:numPr>
      </w:pPr>
      <w:r>
        <w:lastRenderedPageBreak/>
        <w:t>C# Implementation:</w:t>
      </w:r>
    </w:p>
    <w:p w14:paraId="72F4188B" w14:textId="398BAB94" w:rsidR="009C4F9D" w:rsidRDefault="009C4F9D" w:rsidP="009C4F9D">
      <w:pPr>
        <w:pStyle w:val="P-Regular"/>
        <w:ind w:left="1440"/>
      </w:pPr>
      <w:r>
        <w:t xml:space="preserve">The .NET framework provides methods like </w:t>
      </w:r>
      <w:proofErr w:type="spellStart"/>
      <w:r>
        <w:t>BeginReceive</w:t>
      </w:r>
      <w:proofErr w:type="spellEnd"/>
      <w:r>
        <w:t xml:space="preserve">, </w:t>
      </w:r>
      <w:proofErr w:type="spellStart"/>
      <w:r>
        <w:t>EndReceive</w:t>
      </w:r>
      <w:proofErr w:type="spellEnd"/>
      <w:r>
        <w:t xml:space="preserve">, </w:t>
      </w:r>
      <w:proofErr w:type="spellStart"/>
      <w:r>
        <w:t>BeginSend</w:t>
      </w:r>
      <w:proofErr w:type="spellEnd"/>
      <w:r>
        <w:t xml:space="preserve">, and </w:t>
      </w:r>
      <w:proofErr w:type="spellStart"/>
      <w:r>
        <w:t>EndSend</w:t>
      </w:r>
      <w:proofErr w:type="spellEnd"/>
      <w:r>
        <w:t xml:space="preserve"> for asynchronous operations.</w:t>
      </w:r>
    </w:p>
    <w:p w14:paraId="195E7C71"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58D8BCC3" w14:textId="77777777" w:rsidR="009C4F9D" w:rsidRPr="009C4F9D" w:rsidRDefault="009C4F9D" w:rsidP="009C4F9D">
      <w:pPr>
        <w:pStyle w:val="P-Regular"/>
        <w:ind w:left="1440"/>
        <w:rPr>
          <w:color w:val="FF0000"/>
        </w:rPr>
      </w:pPr>
      <w:r w:rsidRPr="009C4F9D">
        <w:rPr>
          <w:color w:val="FF0000"/>
        </w:rPr>
        <w:t>Copy code</w:t>
      </w:r>
    </w:p>
    <w:p w14:paraId="0DCE6A25" w14:textId="77777777" w:rsidR="009C4F9D" w:rsidRPr="009C4F9D" w:rsidRDefault="009C4F9D" w:rsidP="009C4F9D">
      <w:pPr>
        <w:pStyle w:val="P-Regular"/>
        <w:ind w:left="1440"/>
        <w:rPr>
          <w:color w:val="FF0000"/>
        </w:rPr>
      </w:pPr>
      <w:proofErr w:type="gramStart"/>
      <w:r w:rsidRPr="009C4F9D">
        <w:rPr>
          <w:color w:val="FF0000"/>
        </w:rPr>
        <w:t>byte[</w:t>
      </w:r>
      <w:proofErr w:type="gramEnd"/>
      <w:r w:rsidRPr="009C4F9D">
        <w:rPr>
          <w:color w:val="FF0000"/>
        </w:rPr>
        <w:t>] buffer = new byte[1024];</w:t>
      </w:r>
    </w:p>
    <w:p w14:paraId="42CAD719" w14:textId="77777777" w:rsidR="009C4F9D" w:rsidRPr="009C4F9D" w:rsidRDefault="009C4F9D" w:rsidP="009C4F9D">
      <w:pPr>
        <w:pStyle w:val="P-Regular"/>
        <w:ind w:left="1440"/>
        <w:rPr>
          <w:color w:val="FF0000"/>
        </w:rPr>
      </w:pPr>
      <w:proofErr w:type="spellStart"/>
      <w:r w:rsidRPr="009C4F9D">
        <w:rPr>
          <w:color w:val="FF0000"/>
        </w:rPr>
        <w:t>mySocket.BeginReceive</w:t>
      </w:r>
      <w:proofErr w:type="spellEnd"/>
      <w:r w:rsidRPr="009C4F9D">
        <w:rPr>
          <w:color w:val="FF0000"/>
        </w:rPr>
        <w:t xml:space="preserve">(buffer, 0, </w:t>
      </w:r>
      <w:proofErr w:type="spellStart"/>
      <w:proofErr w:type="gramStart"/>
      <w:r w:rsidRPr="009C4F9D">
        <w:rPr>
          <w:color w:val="FF0000"/>
        </w:rPr>
        <w:t>buffer.Length</w:t>
      </w:r>
      <w:proofErr w:type="spellEnd"/>
      <w:proofErr w:type="gramEnd"/>
      <w:r w:rsidRPr="009C4F9D">
        <w:rPr>
          <w:color w:val="FF0000"/>
        </w:rPr>
        <w:t xml:space="preserve">, </w:t>
      </w:r>
      <w:proofErr w:type="spellStart"/>
      <w:r w:rsidRPr="009C4F9D">
        <w:rPr>
          <w:color w:val="FF0000"/>
        </w:rPr>
        <w:t>SocketFlags.None</w:t>
      </w:r>
      <w:proofErr w:type="spellEnd"/>
      <w:r w:rsidRPr="009C4F9D">
        <w:rPr>
          <w:color w:val="FF0000"/>
        </w:rPr>
        <w:t xml:space="preserve">, new </w:t>
      </w:r>
      <w:proofErr w:type="spellStart"/>
      <w:r w:rsidRPr="009C4F9D">
        <w:rPr>
          <w:color w:val="FF0000"/>
        </w:rPr>
        <w:t>AsyncCallback</w:t>
      </w:r>
      <w:proofErr w:type="spellEnd"/>
      <w:r w:rsidRPr="009C4F9D">
        <w:rPr>
          <w:color w:val="FF0000"/>
        </w:rPr>
        <w:t>(</w:t>
      </w:r>
      <w:proofErr w:type="spellStart"/>
      <w:r w:rsidRPr="009C4F9D">
        <w:rPr>
          <w:color w:val="FF0000"/>
        </w:rPr>
        <w:t>ReceiveCallback</w:t>
      </w:r>
      <w:proofErr w:type="spellEnd"/>
      <w:r w:rsidRPr="009C4F9D">
        <w:rPr>
          <w:color w:val="FF0000"/>
        </w:rPr>
        <w:t xml:space="preserve">), </w:t>
      </w:r>
      <w:proofErr w:type="spellStart"/>
      <w:r w:rsidRPr="009C4F9D">
        <w:rPr>
          <w:color w:val="FF0000"/>
        </w:rPr>
        <w:t>mySocket</w:t>
      </w:r>
      <w:proofErr w:type="spellEnd"/>
      <w:r w:rsidRPr="009C4F9D">
        <w:rPr>
          <w:color w:val="FF0000"/>
        </w:rPr>
        <w:t>);</w:t>
      </w:r>
    </w:p>
    <w:p w14:paraId="7AAAA2C2" w14:textId="77777777" w:rsidR="009C4F9D" w:rsidRPr="009C4F9D" w:rsidRDefault="009C4F9D" w:rsidP="009C4F9D">
      <w:pPr>
        <w:pStyle w:val="P-Regular"/>
        <w:ind w:left="1440"/>
        <w:rPr>
          <w:color w:val="FF0000"/>
        </w:rPr>
      </w:pPr>
    </w:p>
    <w:p w14:paraId="7F32F405" w14:textId="77777777" w:rsidR="009C4F9D" w:rsidRPr="009C4F9D" w:rsidRDefault="009C4F9D" w:rsidP="009C4F9D">
      <w:pPr>
        <w:pStyle w:val="P-Regular"/>
        <w:ind w:left="1440"/>
        <w:rPr>
          <w:color w:val="FF0000"/>
        </w:rPr>
      </w:pPr>
      <w:r w:rsidRPr="009C4F9D">
        <w:rPr>
          <w:color w:val="FF0000"/>
        </w:rPr>
        <w:t xml:space="preserve">private static void </w:t>
      </w:r>
      <w:proofErr w:type="spellStart"/>
      <w:proofErr w:type="gramStart"/>
      <w:r w:rsidRPr="009C4F9D">
        <w:rPr>
          <w:color w:val="FF0000"/>
        </w:rPr>
        <w:t>ReceiveCallback</w:t>
      </w:r>
      <w:proofErr w:type="spellEnd"/>
      <w:r w:rsidRPr="009C4F9D">
        <w:rPr>
          <w:color w:val="FF0000"/>
        </w:rPr>
        <w:t>(</w:t>
      </w:r>
      <w:proofErr w:type="spellStart"/>
      <w:proofErr w:type="gramEnd"/>
      <w:r w:rsidRPr="009C4F9D">
        <w:rPr>
          <w:color w:val="FF0000"/>
        </w:rPr>
        <w:t>IAsyncResult</w:t>
      </w:r>
      <w:proofErr w:type="spellEnd"/>
      <w:r w:rsidRPr="009C4F9D">
        <w:rPr>
          <w:color w:val="FF0000"/>
        </w:rPr>
        <w:t xml:space="preserve"> </w:t>
      </w:r>
      <w:proofErr w:type="spellStart"/>
      <w:r w:rsidRPr="009C4F9D">
        <w:rPr>
          <w:color w:val="FF0000"/>
        </w:rPr>
        <w:t>ar</w:t>
      </w:r>
      <w:proofErr w:type="spellEnd"/>
      <w:r w:rsidRPr="009C4F9D">
        <w:rPr>
          <w:color w:val="FF0000"/>
        </w:rPr>
        <w:t>)</w:t>
      </w:r>
    </w:p>
    <w:p w14:paraId="60C85448" w14:textId="77777777" w:rsidR="009C4F9D" w:rsidRPr="00695851" w:rsidRDefault="009C4F9D" w:rsidP="009C4F9D">
      <w:pPr>
        <w:pStyle w:val="P-Regular"/>
        <w:ind w:left="1440"/>
        <w:rPr>
          <w:color w:val="FF0000"/>
          <w:lang w:val="sv-SE"/>
        </w:rPr>
      </w:pPr>
      <w:r w:rsidRPr="00695851">
        <w:rPr>
          <w:color w:val="FF0000"/>
          <w:lang w:val="sv-SE"/>
        </w:rPr>
        <w:t>{</w:t>
      </w:r>
    </w:p>
    <w:p w14:paraId="005640BA" w14:textId="77777777" w:rsidR="009C4F9D" w:rsidRPr="00CF424E" w:rsidRDefault="009C4F9D" w:rsidP="009C4F9D">
      <w:pPr>
        <w:pStyle w:val="P-Regular"/>
        <w:ind w:left="1440"/>
        <w:rPr>
          <w:color w:val="FF0000"/>
          <w:lang w:val="sv-SE"/>
        </w:rPr>
      </w:pPr>
      <w:r w:rsidRPr="00695851">
        <w:rPr>
          <w:color w:val="FF0000"/>
          <w:lang w:val="sv-SE"/>
        </w:rPr>
        <w:t xml:space="preserve">    </w:t>
      </w:r>
      <w:r w:rsidRPr="00CF424E">
        <w:rPr>
          <w:color w:val="FF0000"/>
          <w:lang w:val="sv-SE"/>
        </w:rPr>
        <w:t>Socket senderSocket = (Socket)ar.AsyncState;</w:t>
      </w:r>
    </w:p>
    <w:p w14:paraId="07FDC8A3" w14:textId="77777777" w:rsidR="009C4F9D" w:rsidRPr="009C4F9D" w:rsidRDefault="009C4F9D" w:rsidP="009C4F9D">
      <w:pPr>
        <w:pStyle w:val="P-Regular"/>
        <w:ind w:left="1440"/>
        <w:rPr>
          <w:color w:val="FF0000"/>
        </w:rPr>
      </w:pPr>
      <w:r w:rsidRPr="00CF424E">
        <w:rPr>
          <w:color w:val="FF0000"/>
          <w:lang w:val="sv-SE"/>
        </w:rPr>
        <w:t xml:space="preserve">    </w:t>
      </w:r>
      <w:r w:rsidRPr="009C4F9D">
        <w:rPr>
          <w:color w:val="FF0000"/>
        </w:rPr>
        <w:t xml:space="preserve">int </w:t>
      </w:r>
      <w:proofErr w:type="spellStart"/>
      <w:r w:rsidRPr="009C4F9D">
        <w:rPr>
          <w:color w:val="FF0000"/>
        </w:rPr>
        <w:t>bytesRead</w:t>
      </w:r>
      <w:proofErr w:type="spellEnd"/>
      <w:r w:rsidRPr="009C4F9D">
        <w:rPr>
          <w:color w:val="FF0000"/>
        </w:rPr>
        <w:t xml:space="preserve"> = </w:t>
      </w:r>
      <w:proofErr w:type="spellStart"/>
      <w:r w:rsidRPr="009C4F9D">
        <w:rPr>
          <w:color w:val="FF0000"/>
        </w:rPr>
        <w:t>senderSocket.EndReceive</w:t>
      </w:r>
      <w:proofErr w:type="spellEnd"/>
      <w:r w:rsidRPr="009C4F9D">
        <w:rPr>
          <w:color w:val="FF0000"/>
        </w:rPr>
        <w:t>(</w:t>
      </w:r>
      <w:proofErr w:type="spellStart"/>
      <w:r w:rsidRPr="009C4F9D">
        <w:rPr>
          <w:color w:val="FF0000"/>
        </w:rPr>
        <w:t>ar</w:t>
      </w:r>
      <w:proofErr w:type="spellEnd"/>
      <w:proofErr w:type="gramStart"/>
      <w:r w:rsidRPr="009C4F9D">
        <w:rPr>
          <w:color w:val="FF0000"/>
        </w:rPr>
        <w:t>);</w:t>
      </w:r>
      <w:proofErr w:type="gramEnd"/>
    </w:p>
    <w:p w14:paraId="2E06B703" w14:textId="77777777" w:rsidR="009C4F9D" w:rsidRPr="009C4F9D" w:rsidRDefault="009C4F9D" w:rsidP="009C4F9D">
      <w:pPr>
        <w:pStyle w:val="P-Regular"/>
        <w:ind w:left="1440"/>
        <w:rPr>
          <w:color w:val="FF0000"/>
        </w:rPr>
      </w:pPr>
      <w:r w:rsidRPr="009C4F9D">
        <w:rPr>
          <w:color w:val="FF0000"/>
        </w:rPr>
        <w:t xml:space="preserve">    // Process the received data...</w:t>
      </w:r>
    </w:p>
    <w:p w14:paraId="52A7ACDF" w14:textId="77777777" w:rsidR="009C4F9D" w:rsidRDefault="009C4F9D" w:rsidP="009C4F9D">
      <w:pPr>
        <w:pStyle w:val="P-Regular"/>
        <w:ind w:left="1440"/>
      </w:pPr>
      <w:r w:rsidRPr="009C4F9D">
        <w:rPr>
          <w:color w:val="FF0000"/>
        </w:rPr>
        <w:t>}</w:t>
      </w:r>
    </w:p>
    <w:p w14:paraId="4AED2291" w14:textId="77777777" w:rsidR="009C4F9D" w:rsidRDefault="009C4F9D" w:rsidP="009C4F9D">
      <w:pPr>
        <w:pStyle w:val="L-Numbers"/>
      </w:pPr>
      <w:r>
        <w:t>Synchronous Mode:</w:t>
      </w:r>
    </w:p>
    <w:p w14:paraId="3CBC269F" w14:textId="77777777" w:rsidR="009C4F9D" w:rsidRDefault="009C4F9D">
      <w:pPr>
        <w:pStyle w:val="L-Numbers"/>
        <w:numPr>
          <w:ilvl w:val="1"/>
          <w:numId w:val="31"/>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pPr>
        <w:pStyle w:val="L-Numbers"/>
        <w:numPr>
          <w:ilvl w:val="1"/>
          <w:numId w:val="31"/>
        </w:numPr>
      </w:pPr>
      <w:r>
        <w:t>Advantages: Simplifies the flow of operations and is easier for beginners.</w:t>
      </w:r>
    </w:p>
    <w:p w14:paraId="2AF79CCA" w14:textId="77777777" w:rsidR="009C4F9D" w:rsidRDefault="009C4F9D">
      <w:pPr>
        <w:pStyle w:val="L-Numbers"/>
        <w:numPr>
          <w:ilvl w:val="1"/>
          <w:numId w:val="31"/>
        </w:numPr>
      </w:pPr>
      <w:r>
        <w:t>Drawbacks: Like blocking mode, can make applications unresponsive during lengthy tasks.</w:t>
      </w:r>
    </w:p>
    <w:p w14:paraId="06DEFD0F" w14:textId="40D5DF6D" w:rsidR="009C4F9D" w:rsidRDefault="009C4F9D">
      <w:pPr>
        <w:pStyle w:val="L-Numbers"/>
        <w:numPr>
          <w:ilvl w:val="1"/>
          <w:numId w:val="31"/>
        </w:numPr>
      </w:pPr>
      <w:r>
        <w:t>C# Implementation: Methods like Send and Receive are used for synchronous data transmission.</w:t>
      </w:r>
    </w:p>
    <w:p w14:paraId="0EF8786F" w14:textId="7DAD946F" w:rsidR="00C04D52" w:rsidRPr="00C04D52" w:rsidRDefault="009C4F9D" w:rsidP="009C4F9D">
      <w:pPr>
        <w:pStyle w:val="P-Regular"/>
      </w:pPr>
      <w:r>
        <w:lastRenderedPageBreak/>
        <w:t>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the .NET framework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pPr>
        <w:pStyle w:val="L-Numbers"/>
        <w:numPr>
          <w:ilvl w:val="0"/>
          <w:numId w:val="35"/>
        </w:numPr>
      </w:pPr>
      <w:r w:rsidRPr="00284AC8">
        <w:t>Creating a Socket</w:t>
      </w:r>
    </w:p>
    <w:p w14:paraId="7D8EE544" w14:textId="77777777" w:rsidR="00284AC8" w:rsidRDefault="00284AC8">
      <w:pPr>
        <w:pStyle w:val="L-Numbers"/>
        <w:numPr>
          <w:ilvl w:val="1"/>
          <w:numId w:val="34"/>
        </w:numPr>
      </w:pPr>
      <w:r w:rsidRPr="00284AC8">
        <w:t>Description: The first step to any socket-related endeavor is to instantiate a socket object.</w:t>
      </w:r>
    </w:p>
    <w:p w14:paraId="263D3661" w14:textId="4C3EAC55" w:rsidR="00284AC8" w:rsidRPr="00284AC8" w:rsidRDefault="00284AC8">
      <w:pPr>
        <w:pStyle w:val="L-Numbers"/>
        <w:numPr>
          <w:ilvl w:val="1"/>
          <w:numId w:val="34"/>
        </w:numPr>
      </w:pPr>
      <w:r w:rsidRPr="00284AC8">
        <w:t>C# Implementation:</w:t>
      </w:r>
    </w:p>
    <w:p w14:paraId="155BEDE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02C24F0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735F4590"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mySocket</w:t>
      </w:r>
      <w:proofErr w:type="spellEnd"/>
      <w:r w:rsidRPr="00284AC8">
        <w:rPr>
          <w:rFonts w:eastAsia="Arial"/>
          <w:color w:val="FF0000"/>
          <w:lang w:val="en"/>
        </w:rPr>
        <w:t xml:space="preserve"> = new </w:t>
      </w:r>
      <w:proofErr w:type="gramStart"/>
      <w:r w:rsidRPr="00284AC8">
        <w:rPr>
          <w:rFonts w:eastAsia="Arial"/>
          <w:color w:val="FF0000"/>
          <w:lang w:val="en"/>
        </w:rPr>
        <w:t>Socket(</w:t>
      </w:r>
      <w:proofErr w:type="spellStart"/>
      <w:proofErr w:type="gramEnd"/>
      <w:r w:rsidRPr="00284AC8">
        <w:rPr>
          <w:rFonts w:eastAsia="Arial"/>
          <w:color w:val="FF0000"/>
          <w:lang w:val="en"/>
        </w:rPr>
        <w:t>AddressFamily.InterNetwork</w:t>
      </w:r>
      <w:proofErr w:type="spellEnd"/>
      <w:r w:rsidRPr="00284AC8">
        <w:rPr>
          <w:rFonts w:eastAsia="Arial"/>
          <w:color w:val="FF0000"/>
          <w:lang w:val="en"/>
        </w:rPr>
        <w:t xml:space="preserve">, </w:t>
      </w:r>
      <w:proofErr w:type="spellStart"/>
      <w:r w:rsidRPr="00284AC8">
        <w:rPr>
          <w:rFonts w:eastAsia="Arial"/>
          <w:color w:val="FF0000"/>
          <w:lang w:val="en"/>
        </w:rPr>
        <w:t>SocketType.Stream</w:t>
      </w:r>
      <w:proofErr w:type="spellEnd"/>
      <w:r w:rsidRPr="00284AC8">
        <w:rPr>
          <w:rFonts w:eastAsia="Arial"/>
          <w:color w:val="FF0000"/>
          <w:lang w:val="en"/>
        </w:rPr>
        <w:t xml:space="preserve">, </w:t>
      </w:r>
      <w:proofErr w:type="spellStart"/>
      <w:r w:rsidRPr="00284AC8">
        <w:rPr>
          <w:rFonts w:eastAsia="Arial"/>
          <w:color w:val="FF0000"/>
          <w:lang w:val="en"/>
        </w:rPr>
        <w:t>ProtocolType.Tcp</w:t>
      </w:r>
      <w:proofErr w:type="spellEnd"/>
      <w:r w:rsidRPr="00284AC8">
        <w:rPr>
          <w:rFonts w:eastAsia="Arial"/>
          <w:color w:val="FF0000"/>
          <w:lang w:val="en"/>
        </w:rPr>
        <w:t>);</w:t>
      </w:r>
    </w:p>
    <w:p w14:paraId="1C7BC2D2" w14:textId="23D63297" w:rsidR="00284AC8" w:rsidRDefault="00284AC8" w:rsidP="00284AC8">
      <w:pPr>
        <w:pStyle w:val="L-Numbers"/>
      </w:pPr>
      <w:r w:rsidRPr="00284AC8">
        <w:t>Binding a Socket (Primarily for Servers)</w:t>
      </w:r>
    </w:p>
    <w:p w14:paraId="041FF560" w14:textId="77777777" w:rsidR="00284AC8" w:rsidRDefault="00284AC8">
      <w:pPr>
        <w:pStyle w:val="L-Numbers"/>
        <w:numPr>
          <w:ilvl w:val="1"/>
          <w:numId w:val="34"/>
        </w:numPr>
      </w:pPr>
      <w:r w:rsidRPr="00284AC8">
        <w:t>Description: Binding assigns a specific local IP address and port number to the socket, enabling it to listen for incoming connections.</w:t>
      </w:r>
    </w:p>
    <w:p w14:paraId="5AD930DB" w14:textId="36BE4917" w:rsidR="00284AC8" w:rsidRPr="00284AC8" w:rsidRDefault="00284AC8">
      <w:pPr>
        <w:pStyle w:val="L-Numbers"/>
        <w:numPr>
          <w:ilvl w:val="1"/>
          <w:numId w:val="34"/>
        </w:numPr>
      </w:pPr>
      <w:r w:rsidRPr="00284AC8">
        <w:t>C# Implementation:</w:t>
      </w:r>
    </w:p>
    <w:p w14:paraId="5934294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411FB1CD" w14:textId="77777777" w:rsidR="00284AC8" w:rsidRPr="00284AC8" w:rsidRDefault="00284AC8" w:rsidP="00284AC8">
      <w:pPr>
        <w:ind w:left="1440"/>
        <w:rPr>
          <w:rFonts w:eastAsia="Arial"/>
          <w:color w:val="FF0000"/>
          <w:lang w:val="en"/>
        </w:rPr>
      </w:pPr>
      <w:r w:rsidRPr="00284AC8">
        <w:rPr>
          <w:rFonts w:eastAsia="Arial"/>
          <w:color w:val="FF0000"/>
          <w:lang w:val="en"/>
        </w:rPr>
        <w:lastRenderedPageBreak/>
        <w:t>Copy code</w:t>
      </w:r>
    </w:p>
    <w:p w14:paraId="77F4E3BB"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IPEndPoint</w:t>
      </w:r>
      <w:proofErr w:type="spellEnd"/>
      <w:r w:rsidRPr="00284AC8">
        <w:rPr>
          <w:rFonts w:eastAsia="Arial"/>
          <w:color w:val="FF0000"/>
          <w:lang w:val="en"/>
        </w:rPr>
        <w:t xml:space="preserve"> </w:t>
      </w:r>
      <w:proofErr w:type="spellStart"/>
      <w:r w:rsidRPr="00284AC8">
        <w:rPr>
          <w:rFonts w:eastAsia="Arial"/>
          <w:color w:val="FF0000"/>
          <w:lang w:val="en"/>
        </w:rPr>
        <w:t>local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Any</w:t>
      </w:r>
      <w:proofErr w:type="spellEnd"/>
      <w:r w:rsidRPr="00284AC8">
        <w:rPr>
          <w:rFonts w:eastAsia="Arial"/>
          <w:color w:val="FF0000"/>
          <w:lang w:val="en"/>
        </w:rPr>
        <w:t>, 8080);</w:t>
      </w:r>
    </w:p>
    <w:p w14:paraId="08D16A1C" w14:textId="77777777" w:rsidR="00284AC8" w:rsidRPr="00284AC8" w:rsidRDefault="00284AC8" w:rsidP="00284AC8">
      <w:pPr>
        <w:ind w:left="1440"/>
        <w:rPr>
          <w:rFonts w:eastAsia="Arial"/>
          <w:lang w:val="en"/>
        </w:rPr>
      </w:pPr>
      <w:proofErr w:type="spellStart"/>
      <w:r w:rsidRPr="00284AC8">
        <w:rPr>
          <w:rFonts w:eastAsia="Arial"/>
          <w:color w:val="FF0000"/>
          <w:lang w:val="en"/>
        </w:rPr>
        <w:t>mySocket.Bind</w:t>
      </w:r>
      <w:proofErr w:type="spellEnd"/>
      <w:r w:rsidRPr="00284AC8">
        <w:rPr>
          <w:rFonts w:eastAsia="Arial"/>
          <w:color w:val="FF0000"/>
          <w:lang w:val="en"/>
        </w:rPr>
        <w:t>(</w:t>
      </w:r>
      <w:proofErr w:type="spellStart"/>
      <w:r w:rsidRPr="00284AC8">
        <w:rPr>
          <w:rFonts w:eastAsia="Arial"/>
          <w:color w:val="FF0000"/>
          <w:lang w:val="en"/>
        </w:rPr>
        <w:t>localEndPoint</w:t>
      </w:r>
      <w:proofErr w:type="spellEnd"/>
      <w:proofErr w:type="gramStart"/>
      <w:r w:rsidRPr="00284AC8">
        <w:rPr>
          <w:rFonts w:eastAsia="Arial"/>
          <w:color w:val="FF0000"/>
          <w:lang w:val="en"/>
        </w:rPr>
        <w:t>);</w:t>
      </w:r>
      <w:proofErr w:type="gramEnd"/>
    </w:p>
    <w:p w14:paraId="4037481C" w14:textId="77777777" w:rsidR="00284AC8" w:rsidRDefault="00284AC8" w:rsidP="00284AC8">
      <w:pPr>
        <w:pStyle w:val="L-Numbers"/>
      </w:pPr>
      <w:r w:rsidRPr="00284AC8">
        <w:t>Listening for Connections (Servers)</w:t>
      </w:r>
    </w:p>
    <w:p w14:paraId="56C9F43A" w14:textId="77777777" w:rsidR="00284AC8" w:rsidRDefault="00284AC8">
      <w:pPr>
        <w:pStyle w:val="L-Numbers"/>
        <w:numPr>
          <w:ilvl w:val="1"/>
          <w:numId w:val="34"/>
        </w:numPr>
      </w:pPr>
      <w:r w:rsidRPr="00284AC8">
        <w:t>Description: After binding, the server socket needs to start listening for incoming client connection requests.</w:t>
      </w:r>
    </w:p>
    <w:p w14:paraId="4EF34C56" w14:textId="1202AA23" w:rsidR="00284AC8" w:rsidRPr="00284AC8" w:rsidRDefault="00284AC8">
      <w:pPr>
        <w:pStyle w:val="L-Numbers"/>
        <w:numPr>
          <w:ilvl w:val="1"/>
          <w:numId w:val="34"/>
        </w:numPr>
      </w:pPr>
      <w:r w:rsidRPr="00284AC8">
        <w:t>C# Implementation:</w:t>
      </w:r>
    </w:p>
    <w:p w14:paraId="66C46BF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186EB72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6A760805" w14:textId="77777777" w:rsidR="00284AC8" w:rsidRPr="00284AC8" w:rsidRDefault="00284AC8" w:rsidP="00284AC8">
      <w:pPr>
        <w:ind w:left="1440"/>
        <w:rPr>
          <w:rFonts w:eastAsia="Arial"/>
          <w:lang w:val="en"/>
        </w:rPr>
      </w:pPr>
      <w:proofErr w:type="spellStart"/>
      <w:r w:rsidRPr="00284AC8">
        <w:rPr>
          <w:rFonts w:eastAsia="Arial"/>
          <w:color w:val="FF0000"/>
          <w:lang w:val="en"/>
        </w:rPr>
        <w:t>mySocket.Listen</w:t>
      </w:r>
      <w:proofErr w:type="spellEnd"/>
      <w:r w:rsidRPr="00284AC8">
        <w:rPr>
          <w:rFonts w:eastAsia="Arial"/>
          <w:color w:val="FF0000"/>
          <w:lang w:val="en"/>
        </w:rPr>
        <w:t>(10</w:t>
      </w:r>
      <w:proofErr w:type="gramStart"/>
      <w:r w:rsidRPr="00284AC8">
        <w:rPr>
          <w:rFonts w:eastAsia="Arial"/>
          <w:color w:val="FF0000"/>
          <w:lang w:val="en"/>
        </w:rPr>
        <w:t>);  /</w:t>
      </w:r>
      <w:proofErr w:type="gramEnd"/>
      <w:r w:rsidRPr="00284AC8">
        <w:rPr>
          <w:rFonts w:eastAsia="Arial"/>
          <w:color w:val="FF0000"/>
          <w:lang w:val="en"/>
        </w:rPr>
        <w:t>/ The parameter specifies the maximum number of queued connections.</w:t>
      </w:r>
    </w:p>
    <w:p w14:paraId="5EBFE6E4" w14:textId="77777777" w:rsidR="00284AC8" w:rsidRDefault="00284AC8" w:rsidP="00284AC8">
      <w:pPr>
        <w:pStyle w:val="L-Numbers"/>
      </w:pPr>
      <w:r w:rsidRPr="00284AC8">
        <w:t>Establishing a Connection (Clients)</w:t>
      </w:r>
    </w:p>
    <w:p w14:paraId="4D1543CB" w14:textId="77777777" w:rsidR="00284AC8" w:rsidRDefault="00284AC8">
      <w:pPr>
        <w:pStyle w:val="L-Numbers"/>
        <w:numPr>
          <w:ilvl w:val="1"/>
          <w:numId w:val="34"/>
        </w:numPr>
      </w:pPr>
      <w:r w:rsidRPr="00284AC8">
        <w:t>Description: Clients use this operation to initiate a connection to a server.</w:t>
      </w:r>
    </w:p>
    <w:p w14:paraId="15CE10EC" w14:textId="55214DC4" w:rsidR="00284AC8" w:rsidRPr="00284AC8" w:rsidRDefault="00284AC8">
      <w:pPr>
        <w:pStyle w:val="L-Numbers"/>
        <w:numPr>
          <w:ilvl w:val="1"/>
          <w:numId w:val="34"/>
        </w:numPr>
      </w:pPr>
      <w:r w:rsidRPr="00284AC8">
        <w:t>C# Implementation:</w:t>
      </w:r>
    </w:p>
    <w:p w14:paraId="1D6BEACE"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501B95BC"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D4C3047"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IPEndPoint</w:t>
      </w:r>
      <w:proofErr w:type="spellEnd"/>
      <w:r w:rsidRPr="00284AC8">
        <w:rPr>
          <w:rFonts w:eastAsia="Arial"/>
          <w:color w:val="FF0000"/>
          <w:lang w:val="en"/>
        </w:rPr>
        <w:t xml:space="preserve"> </w:t>
      </w:r>
      <w:proofErr w:type="spellStart"/>
      <w:r w:rsidRPr="00284AC8">
        <w:rPr>
          <w:rFonts w:eastAsia="Arial"/>
          <w:color w:val="FF0000"/>
          <w:lang w:val="en"/>
        </w:rPr>
        <w:t>remote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Parse</w:t>
      </w:r>
      <w:proofErr w:type="spellEnd"/>
      <w:r w:rsidRPr="00284AC8">
        <w:rPr>
          <w:rFonts w:eastAsia="Arial"/>
          <w:color w:val="FF0000"/>
          <w:lang w:val="en"/>
        </w:rPr>
        <w:t>("192.168.1.10"), 8080);</w:t>
      </w:r>
    </w:p>
    <w:p w14:paraId="7EE4EB9B" w14:textId="77777777" w:rsidR="00284AC8" w:rsidRPr="00284AC8" w:rsidRDefault="00284AC8" w:rsidP="00284AC8">
      <w:pPr>
        <w:ind w:left="1440"/>
        <w:rPr>
          <w:rFonts w:eastAsia="Arial"/>
          <w:lang w:val="en"/>
        </w:rPr>
      </w:pPr>
      <w:proofErr w:type="spellStart"/>
      <w:r w:rsidRPr="00284AC8">
        <w:rPr>
          <w:rFonts w:eastAsia="Arial"/>
          <w:color w:val="FF0000"/>
          <w:lang w:val="en"/>
        </w:rPr>
        <w:t>mySocket.Connect</w:t>
      </w:r>
      <w:proofErr w:type="spellEnd"/>
      <w:r w:rsidRPr="00284AC8">
        <w:rPr>
          <w:rFonts w:eastAsia="Arial"/>
          <w:color w:val="FF0000"/>
          <w:lang w:val="en"/>
        </w:rPr>
        <w:t>(</w:t>
      </w:r>
      <w:proofErr w:type="spellStart"/>
      <w:r w:rsidRPr="00284AC8">
        <w:rPr>
          <w:rFonts w:eastAsia="Arial"/>
          <w:color w:val="FF0000"/>
          <w:lang w:val="en"/>
        </w:rPr>
        <w:t>remoteEndPoint</w:t>
      </w:r>
      <w:proofErr w:type="spellEnd"/>
      <w:proofErr w:type="gramStart"/>
      <w:r w:rsidRPr="00284AC8">
        <w:rPr>
          <w:rFonts w:eastAsia="Arial"/>
          <w:color w:val="FF0000"/>
          <w:lang w:val="en"/>
        </w:rPr>
        <w:t>);</w:t>
      </w:r>
      <w:proofErr w:type="gramEnd"/>
    </w:p>
    <w:p w14:paraId="3AC3E602" w14:textId="77777777" w:rsidR="00284AC8" w:rsidRDefault="00284AC8" w:rsidP="00284AC8">
      <w:pPr>
        <w:pStyle w:val="L-Numbers"/>
      </w:pPr>
      <w:r w:rsidRPr="00284AC8">
        <w:t>Accepting a Connection (Servers)</w:t>
      </w:r>
    </w:p>
    <w:p w14:paraId="736E2AA8" w14:textId="77777777" w:rsidR="00284AC8" w:rsidRDefault="00284AC8">
      <w:pPr>
        <w:pStyle w:val="L-Numbers"/>
        <w:numPr>
          <w:ilvl w:val="1"/>
          <w:numId w:val="34"/>
        </w:numPr>
      </w:pPr>
      <w:r w:rsidRPr="00284AC8">
        <w:t>Description: The server accepts an incoming client connection request, resulting in a new socket specifically for communication with that client.</w:t>
      </w:r>
    </w:p>
    <w:p w14:paraId="7C6E2DB5" w14:textId="134FB20C" w:rsidR="00284AC8" w:rsidRPr="00284AC8" w:rsidRDefault="00284AC8">
      <w:pPr>
        <w:pStyle w:val="L-Numbers"/>
        <w:numPr>
          <w:ilvl w:val="1"/>
          <w:numId w:val="34"/>
        </w:numPr>
      </w:pPr>
      <w:r w:rsidRPr="00284AC8">
        <w:t>C# Implementation:</w:t>
      </w:r>
    </w:p>
    <w:p w14:paraId="08CBAFC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lastRenderedPageBreak/>
        <w:t>csharp</w:t>
      </w:r>
      <w:proofErr w:type="spellEnd"/>
    </w:p>
    <w:p w14:paraId="09224ACB"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039C12C2"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clientSocket</w:t>
      </w:r>
      <w:proofErr w:type="spellEnd"/>
      <w:r w:rsidRPr="00284AC8">
        <w:rPr>
          <w:rFonts w:eastAsia="Arial"/>
          <w:color w:val="FF0000"/>
          <w:lang w:val="en"/>
        </w:rPr>
        <w:t xml:space="preserve"> = </w:t>
      </w:r>
      <w:proofErr w:type="spellStart"/>
      <w:r w:rsidRPr="00284AC8">
        <w:rPr>
          <w:rFonts w:eastAsia="Arial"/>
          <w:color w:val="FF0000"/>
          <w:lang w:val="en"/>
        </w:rPr>
        <w:t>mySocket.Accept</w:t>
      </w:r>
      <w:proofErr w:type="spellEnd"/>
      <w:r w:rsidRPr="00284AC8">
        <w:rPr>
          <w:rFonts w:eastAsia="Arial"/>
          <w:color w:val="FF0000"/>
          <w:lang w:val="en"/>
        </w:rPr>
        <w:t>(</w:t>
      </w:r>
      <w:proofErr w:type="gramStart"/>
      <w:r w:rsidRPr="00284AC8">
        <w:rPr>
          <w:rFonts w:eastAsia="Arial"/>
          <w:color w:val="FF0000"/>
          <w:lang w:val="en"/>
        </w:rPr>
        <w:t>);</w:t>
      </w:r>
      <w:proofErr w:type="gramEnd"/>
    </w:p>
    <w:p w14:paraId="2A124D89" w14:textId="77777777" w:rsidR="00284AC8" w:rsidRDefault="00284AC8" w:rsidP="00284AC8">
      <w:pPr>
        <w:pStyle w:val="L-Numbers"/>
      </w:pPr>
      <w:r w:rsidRPr="00284AC8">
        <w:t>Sending Data</w:t>
      </w:r>
    </w:p>
    <w:p w14:paraId="07145C8D" w14:textId="77777777" w:rsidR="00284AC8" w:rsidRDefault="00284AC8">
      <w:pPr>
        <w:pStyle w:val="L-Numbers"/>
        <w:numPr>
          <w:ilvl w:val="1"/>
          <w:numId w:val="34"/>
        </w:numPr>
      </w:pPr>
      <w:r w:rsidRPr="00284AC8">
        <w:t>Description: Transmit data to the connected remote socket.</w:t>
      </w:r>
    </w:p>
    <w:p w14:paraId="56A4FAD4" w14:textId="04B5804F" w:rsidR="00284AC8" w:rsidRPr="00284AC8" w:rsidRDefault="00284AC8">
      <w:pPr>
        <w:pStyle w:val="L-Numbers"/>
        <w:numPr>
          <w:ilvl w:val="1"/>
          <w:numId w:val="34"/>
        </w:numPr>
      </w:pPr>
      <w:r w:rsidRPr="00284AC8">
        <w:t>C# Implementation:</w:t>
      </w:r>
    </w:p>
    <w:p w14:paraId="12376EFC"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3A97676"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732808E"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data = Encoding.UTF8.GetBytes("Hello, World!");</w:t>
      </w:r>
    </w:p>
    <w:p w14:paraId="777AB2CE" w14:textId="77777777" w:rsidR="00284AC8" w:rsidRPr="00284AC8" w:rsidRDefault="00284AC8" w:rsidP="00284AC8">
      <w:pPr>
        <w:ind w:left="1440"/>
        <w:rPr>
          <w:rFonts w:eastAsia="Arial"/>
          <w:lang w:val="en"/>
        </w:rPr>
      </w:pPr>
      <w:proofErr w:type="spellStart"/>
      <w:r w:rsidRPr="00284AC8">
        <w:rPr>
          <w:rFonts w:eastAsia="Arial"/>
          <w:color w:val="FF0000"/>
          <w:lang w:val="en"/>
        </w:rPr>
        <w:t>mySocket.Send</w:t>
      </w:r>
      <w:proofErr w:type="spellEnd"/>
      <w:r w:rsidRPr="00284AC8">
        <w:rPr>
          <w:rFonts w:eastAsia="Arial"/>
          <w:color w:val="FF0000"/>
          <w:lang w:val="en"/>
        </w:rPr>
        <w:t>(data</w:t>
      </w:r>
      <w:proofErr w:type="gramStart"/>
      <w:r w:rsidRPr="00284AC8">
        <w:rPr>
          <w:rFonts w:eastAsia="Arial"/>
          <w:color w:val="FF0000"/>
          <w:lang w:val="en"/>
        </w:rPr>
        <w:t>);</w:t>
      </w:r>
      <w:proofErr w:type="gramEnd"/>
    </w:p>
    <w:p w14:paraId="5D99931C" w14:textId="77777777" w:rsidR="00284AC8" w:rsidRDefault="00284AC8" w:rsidP="00284AC8">
      <w:pPr>
        <w:pStyle w:val="L-Numbers"/>
      </w:pPr>
      <w:r w:rsidRPr="00284AC8">
        <w:t>Receiving Data</w:t>
      </w:r>
    </w:p>
    <w:p w14:paraId="72225772" w14:textId="77777777" w:rsidR="00284AC8" w:rsidRDefault="00284AC8">
      <w:pPr>
        <w:pStyle w:val="L-Numbers"/>
        <w:numPr>
          <w:ilvl w:val="1"/>
          <w:numId w:val="34"/>
        </w:numPr>
      </w:pPr>
      <w:r w:rsidRPr="00284AC8">
        <w:t>Description: Read incoming data sent by the remote socket.</w:t>
      </w:r>
    </w:p>
    <w:p w14:paraId="3E647FB9" w14:textId="7BE7CEBD" w:rsidR="00284AC8" w:rsidRPr="00284AC8" w:rsidRDefault="00284AC8">
      <w:pPr>
        <w:pStyle w:val="L-Numbers"/>
        <w:numPr>
          <w:ilvl w:val="1"/>
          <w:numId w:val="34"/>
        </w:numPr>
      </w:pPr>
      <w:r w:rsidRPr="00284AC8">
        <w:t>C# Implementation:</w:t>
      </w:r>
    </w:p>
    <w:p w14:paraId="3084C48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738312"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1A782D32"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buffer = new byte[1024];</w:t>
      </w:r>
    </w:p>
    <w:p w14:paraId="0F6AA0F9" w14:textId="77777777" w:rsidR="00284AC8" w:rsidRPr="00284AC8" w:rsidRDefault="00284AC8" w:rsidP="00284AC8">
      <w:pPr>
        <w:ind w:left="1440"/>
        <w:rPr>
          <w:rFonts w:eastAsia="Arial"/>
          <w:lang w:val="en"/>
        </w:rPr>
      </w:pPr>
      <w:r w:rsidRPr="00284AC8">
        <w:rPr>
          <w:rFonts w:eastAsia="Arial"/>
          <w:color w:val="FF0000"/>
          <w:lang w:val="en"/>
        </w:rPr>
        <w:t xml:space="preserve">int </w:t>
      </w:r>
      <w:proofErr w:type="spellStart"/>
      <w:r w:rsidRPr="00284AC8">
        <w:rPr>
          <w:rFonts w:eastAsia="Arial"/>
          <w:color w:val="FF0000"/>
          <w:lang w:val="en"/>
        </w:rPr>
        <w:t>bytesRead</w:t>
      </w:r>
      <w:proofErr w:type="spellEnd"/>
      <w:r w:rsidRPr="00284AC8">
        <w:rPr>
          <w:rFonts w:eastAsia="Arial"/>
          <w:color w:val="FF0000"/>
          <w:lang w:val="en"/>
        </w:rPr>
        <w:t xml:space="preserve"> = </w:t>
      </w:r>
      <w:proofErr w:type="spellStart"/>
      <w:r w:rsidRPr="00284AC8">
        <w:rPr>
          <w:rFonts w:eastAsia="Arial"/>
          <w:color w:val="FF0000"/>
          <w:lang w:val="en"/>
        </w:rPr>
        <w:t>mySocket.Receive</w:t>
      </w:r>
      <w:proofErr w:type="spellEnd"/>
      <w:r w:rsidRPr="00284AC8">
        <w:rPr>
          <w:rFonts w:eastAsia="Arial"/>
          <w:color w:val="FF0000"/>
          <w:lang w:val="en"/>
        </w:rPr>
        <w:t>(buffer</w:t>
      </w:r>
      <w:proofErr w:type="gramStart"/>
      <w:r w:rsidRPr="00284AC8">
        <w:rPr>
          <w:rFonts w:eastAsia="Arial"/>
          <w:color w:val="FF0000"/>
          <w:lang w:val="en"/>
        </w:rPr>
        <w:t>);</w:t>
      </w:r>
      <w:proofErr w:type="gramEnd"/>
    </w:p>
    <w:p w14:paraId="5A384BFA" w14:textId="77777777" w:rsidR="00284AC8" w:rsidRDefault="00284AC8" w:rsidP="00284AC8">
      <w:pPr>
        <w:pStyle w:val="L-Numbers"/>
      </w:pPr>
      <w:r w:rsidRPr="00284AC8">
        <w:t>Closing a Socket</w:t>
      </w:r>
    </w:p>
    <w:p w14:paraId="09E0CFBE" w14:textId="77777777" w:rsidR="00284AC8" w:rsidRDefault="00284AC8">
      <w:pPr>
        <w:pStyle w:val="L-Numbers"/>
        <w:numPr>
          <w:ilvl w:val="1"/>
          <w:numId w:val="34"/>
        </w:numPr>
      </w:pPr>
      <w:r w:rsidRPr="00284AC8">
        <w:t>Description: Terminate the socket connection gracefully.</w:t>
      </w:r>
    </w:p>
    <w:p w14:paraId="3B3B804A" w14:textId="0F778715" w:rsidR="00284AC8" w:rsidRPr="00284AC8" w:rsidRDefault="00284AC8">
      <w:pPr>
        <w:pStyle w:val="L-Numbers"/>
        <w:numPr>
          <w:ilvl w:val="1"/>
          <w:numId w:val="34"/>
        </w:numPr>
      </w:pPr>
      <w:r w:rsidRPr="00284AC8">
        <w:t>C# Implementation:</w:t>
      </w:r>
    </w:p>
    <w:p w14:paraId="74B573F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2DD551"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295D6C8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mySocket.Shutdown</w:t>
      </w:r>
      <w:proofErr w:type="spellEnd"/>
      <w:r w:rsidRPr="00284AC8">
        <w:rPr>
          <w:rFonts w:eastAsia="Arial"/>
          <w:color w:val="FF0000"/>
          <w:lang w:val="en"/>
        </w:rPr>
        <w:t>(</w:t>
      </w:r>
      <w:proofErr w:type="spellStart"/>
      <w:r w:rsidRPr="00284AC8">
        <w:rPr>
          <w:rFonts w:eastAsia="Arial"/>
          <w:color w:val="FF0000"/>
          <w:lang w:val="en"/>
        </w:rPr>
        <w:t>SocketShutdown.Both</w:t>
      </w:r>
      <w:proofErr w:type="spellEnd"/>
      <w:proofErr w:type="gramStart"/>
      <w:r w:rsidRPr="00284AC8">
        <w:rPr>
          <w:rFonts w:eastAsia="Arial"/>
          <w:color w:val="FF0000"/>
          <w:lang w:val="en"/>
        </w:rPr>
        <w:t>);</w:t>
      </w:r>
      <w:proofErr w:type="gramEnd"/>
    </w:p>
    <w:p w14:paraId="00184FE2" w14:textId="77777777" w:rsidR="00284AC8" w:rsidRPr="00284AC8" w:rsidRDefault="00284AC8" w:rsidP="00284AC8">
      <w:pPr>
        <w:ind w:left="1440"/>
        <w:rPr>
          <w:rFonts w:eastAsia="Arial"/>
          <w:lang w:val="en"/>
        </w:rPr>
      </w:pPr>
      <w:proofErr w:type="spellStart"/>
      <w:r w:rsidRPr="00284AC8">
        <w:rPr>
          <w:rFonts w:eastAsia="Arial"/>
          <w:color w:val="FF0000"/>
          <w:lang w:val="en"/>
        </w:rPr>
        <w:lastRenderedPageBreak/>
        <w:t>mySocket.Close</w:t>
      </w:r>
      <w:proofErr w:type="spellEnd"/>
      <w:r w:rsidRPr="00284AC8">
        <w:rPr>
          <w:rFonts w:eastAsia="Arial"/>
          <w:color w:val="FF0000"/>
          <w:lang w:val="en"/>
        </w:rPr>
        <w:t>(</w:t>
      </w:r>
      <w:proofErr w:type="gramStart"/>
      <w:r w:rsidRPr="00284AC8">
        <w:rPr>
          <w:rFonts w:eastAsia="Arial"/>
          <w:color w:val="FF0000"/>
          <w:lang w:val="en"/>
        </w:rPr>
        <w:t>);</w:t>
      </w:r>
      <w:proofErr w:type="gramEnd"/>
    </w:p>
    <w:p w14:paraId="599B2358" w14:textId="3CA90ACF" w:rsidR="00284AC8" w:rsidRPr="00284AC8" w:rsidRDefault="00284AC8" w:rsidP="00284AC8">
      <w:pPr>
        <w:pStyle w:val="H3-Subheading"/>
        <w:rPr>
          <w:lang w:val="en"/>
        </w:rPr>
      </w:pPr>
      <w:r w:rsidRPr="00284AC8">
        <w:rPr>
          <w:lang w:val="en"/>
        </w:rPr>
        <w:t>Enhancements in C# 12 and .NET</w:t>
      </w:r>
    </w:p>
    <w:p w14:paraId="54CFD203" w14:textId="3C107D71" w:rsidR="00284AC8" w:rsidRPr="00284AC8" w:rsidRDefault="00284AC8" w:rsidP="00284AC8">
      <w:pPr>
        <w:rPr>
          <w:rFonts w:eastAsia="Arial"/>
          <w:lang w:val="en"/>
        </w:rPr>
      </w:pPr>
      <w:r w:rsidRPr="00284AC8">
        <w:rPr>
          <w:rFonts w:eastAsia="Arial"/>
          <w:lang w:val="en"/>
        </w:rPr>
        <w:t>As of the latest iterations of C# and the .NET framework, developers are provided with even more streamlined tools and mechanisms to simplify socket operations:</w:t>
      </w:r>
    </w:p>
    <w:p w14:paraId="1DA8016F" w14:textId="5FA93483" w:rsidR="00284AC8" w:rsidRPr="00284AC8" w:rsidRDefault="00284AC8" w:rsidP="00284AC8">
      <w:pPr>
        <w:rPr>
          <w:rFonts w:eastAsia="Arial"/>
          <w:lang w:val="en"/>
        </w:rPr>
      </w:pPr>
      <w:r w:rsidRPr="00284AC8">
        <w:rPr>
          <w:rFonts w:eastAsia="Arial"/>
          <w:lang w:val="en"/>
        </w:rPr>
        <w:t>Span and Memory: With the introduction of Span&lt;T&gt; and Memory&lt;T&gt; in recent .NET versions, socket operations, especially data transmission and reception, have become more memory-efficient and faster.</w:t>
      </w:r>
    </w:p>
    <w:p w14:paraId="26266279" w14:textId="795064F8" w:rsidR="00284AC8" w:rsidRPr="00284AC8" w:rsidRDefault="00284AC8" w:rsidP="00284AC8">
      <w:pPr>
        <w:rPr>
          <w:rFonts w:eastAsia="Arial"/>
          <w:lang w:val="en"/>
        </w:rPr>
      </w:pPr>
      <w:r w:rsidRPr="00284AC8">
        <w:rPr>
          <w:rFonts w:eastAsia="Arial"/>
          <w:lang w:val="en"/>
        </w:rPr>
        <w:t xml:space="preserve">Task-based Asynchronous Operations: Modern versions of .NET offer task-based asynchronous methods, like </w:t>
      </w:r>
      <w:proofErr w:type="spellStart"/>
      <w:r w:rsidRPr="00284AC8">
        <w:rPr>
          <w:rFonts w:eastAsia="Arial"/>
          <w:lang w:val="en"/>
        </w:rPr>
        <w:t>SendAsync</w:t>
      </w:r>
      <w:proofErr w:type="spellEnd"/>
      <w:r w:rsidRPr="00284AC8">
        <w:rPr>
          <w:rFonts w:eastAsia="Arial"/>
          <w:lang w:val="en"/>
        </w:rPr>
        <w:t xml:space="preserve"> and </w:t>
      </w:r>
      <w:proofErr w:type="spellStart"/>
      <w:r w:rsidRPr="00284AC8">
        <w:rPr>
          <w:rFonts w:eastAsia="Arial"/>
          <w:lang w:val="en"/>
        </w:rPr>
        <w:t>ReceiveAsync</w:t>
      </w:r>
      <w:proofErr w:type="spellEnd"/>
      <w:r w:rsidRPr="00284AC8">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1C3E8711"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the .NET framework, developers are empowered with an enriched set of tools and methods, ensuring that crafting intricate, efficient, and responsive network applications becomes a more intuitive and streamlined </w:t>
      </w:r>
      <w:proofErr w:type="gramStart"/>
      <w:r w:rsidRPr="00284AC8">
        <w:rPr>
          <w:rFonts w:eastAsia="Arial"/>
          <w:lang w:val="en"/>
        </w:rPr>
        <w:t>endeavor.</w:t>
      </w:r>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60426638" w14:textId="77777777" w:rsidR="00C04D52" w:rsidRPr="00C04D52" w:rsidRDefault="00C04D52" w:rsidP="00C04D52">
      <w:pPr>
        <w:pStyle w:val="P-Regular"/>
        <w:rPr>
          <w:lang w:val="en-US"/>
        </w:rPr>
      </w:pPr>
      <w:r w:rsidRPr="00C04D52">
        <w:rPr>
          <w:lang w:val="en-US"/>
        </w:rPr>
        <w:t>In the realm of socket programming, the client is the proactive party, taking the initiative to connect with a server and initiate data exchanges. In this section, we will delve into the intricacies of client-side socket programming, unraveling the processes that allow clients to establish connections and communicate with servers in a networked environment.</w:t>
      </w:r>
    </w:p>
    <w:p w14:paraId="6E5864FB" w14:textId="4996D424" w:rsidR="00C04D52" w:rsidRPr="00C04D52" w:rsidRDefault="00C04D52" w:rsidP="00971B3E">
      <w:pPr>
        <w:pStyle w:val="H2-Heading"/>
      </w:pPr>
      <w:r w:rsidRPr="00C04D52">
        <w:lastRenderedPageBreak/>
        <w:t xml:space="preserve">The </w:t>
      </w:r>
      <w:r w:rsidR="00F823D1">
        <w:t>c</w:t>
      </w:r>
      <w:r w:rsidRPr="00C04D52">
        <w:t>lient-</w:t>
      </w:r>
      <w:r w:rsidR="00F823D1">
        <w:t>s</w:t>
      </w:r>
      <w:r w:rsidRPr="00C04D52">
        <w:t xml:space="preserve">erver </w:t>
      </w:r>
      <w:proofErr w:type="gramStart"/>
      <w:r w:rsidR="00F823D1">
        <w:t>m</w:t>
      </w:r>
      <w:r w:rsidRPr="00C04D52">
        <w:t>odel</w:t>
      </w:r>
      <w:proofErr w:type="gramEnd"/>
    </w:p>
    <w:p w14:paraId="5026EDF0" w14:textId="77777777" w:rsidR="00C04D52" w:rsidRPr="00C04D52" w:rsidRDefault="00C04D52" w:rsidP="00C04D52">
      <w:pPr>
        <w:pStyle w:val="P-Regular"/>
        <w:rPr>
          <w:lang w:val="en-US"/>
        </w:rPr>
      </w:pPr>
      <w:r w:rsidRPr="00C04D52">
        <w:rPr>
          <w:lang w:val="en-US"/>
        </w:rPr>
        <w:t>At the heart of network communication lies the client-server model. Imagine this model as a well-orchestrated ballet where two key players, the client and the server, perform their roles to enable data exchange. The client, akin to the eager visitor, initiates the conversation by requesting services from the server. The server, on the other hand, is the gracious host, waiting for incoming connections and fulfilling client requests. It's the client's role we'll explore in detail he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3BD70381" w14:textId="77777777" w:rsidR="00C04D52" w:rsidRPr="00C04D52" w:rsidRDefault="00C04D52" w:rsidP="00C04D52">
      <w:pPr>
        <w:pStyle w:val="P-Regular"/>
        <w:rPr>
          <w:lang w:val="en-US"/>
        </w:rPr>
      </w:pPr>
      <w:r w:rsidRPr="00C04D52">
        <w:rPr>
          <w:lang w:val="en-US"/>
        </w:rPr>
        <w:t>To enable communication, a client must first create a socket, much like plugging in a telephone to make a call. This involves several essential steps:</w:t>
      </w:r>
    </w:p>
    <w:p w14:paraId="42AE4B19" w14:textId="77777777" w:rsidR="00C04D52" w:rsidRPr="00C04D52" w:rsidRDefault="00C04D52">
      <w:pPr>
        <w:pStyle w:val="P-Regular"/>
        <w:numPr>
          <w:ilvl w:val="0"/>
          <w:numId w:val="9"/>
        </w:numPr>
        <w:rPr>
          <w:lang w:val="en-US"/>
        </w:rPr>
      </w:pPr>
      <w:r w:rsidRPr="00C04D52">
        <w:rPr>
          <w:b/>
          <w:bCs/>
          <w:lang w:val="en-US"/>
        </w:rPr>
        <w:t>Creating a Socket Object</w:t>
      </w:r>
      <w:r w:rsidRPr="00C04D52">
        <w:rPr>
          <w:lang w:val="en-US"/>
        </w:rPr>
        <w:t>: The client creates a socket object, specifying its characteristics and type. Common choices include stream sockets (TCP) for reliable, ordered communication or datagram sockets (UDP) for speed and simplicity.</w:t>
      </w:r>
    </w:p>
    <w:p w14:paraId="3383DE37" w14:textId="77777777" w:rsidR="00C04D52" w:rsidRPr="00C04D52" w:rsidRDefault="00C04D52">
      <w:pPr>
        <w:pStyle w:val="P-Regular"/>
        <w:numPr>
          <w:ilvl w:val="0"/>
          <w:numId w:val="9"/>
        </w:numPr>
        <w:rPr>
          <w:lang w:val="en-US"/>
        </w:rPr>
      </w:pPr>
      <w:r w:rsidRPr="00C04D52">
        <w:rPr>
          <w:b/>
          <w:bCs/>
          <w:lang w:val="en-US"/>
        </w:rPr>
        <w:t>Setting Server Information</w:t>
      </w:r>
      <w:r w:rsidRPr="00C04D52">
        <w:rPr>
          <w:lang w:val="en-US"/>
        </w:rPr>
        <w:t>: The client identifies the server it wishes to connect to by specifying the server's IP address and port number. This is akin to dialing a phone number.</w:t>
      </w:r>
    </w:p>
    <w:p w14:paraId="64F0BF8A" w14:textId="77777777" w:rsidR="00C04D52" w:rsidRPr="00C04D52" w:rsidRDefault="00C04D52">
      <w:pPr>
        <w:pStyle w:val="P-Regular"/>
        <w:numPr>
          <w:ilvl w:val="0"/>
          <w:numId w:val="9"/>
        </w:numPr>
        <w:rPr>
          <w:lang w:val="en-US"/>
        </w:rPr>
      </w:pPr>
      <w:r w:rsidRPr="00C04D52">
        <w:rPr>
          <w:b/>
          <w:bCs/>
          <w:lang w:val="en-US"/>
        </w:rPr>
        <w:t>Initiating the Connection</w:t>
      </w:r>
      <w:r w:rsidRPr="00C04D52">
        <w:rPr>
          <w:lang w:val="en-US"/>
        </w:rPr>
        <w:t>: With its socket and the server's address in hand, the client initiates a connection using the socket's API. If all goes well, the client establishes a link with the server.</w:t>
      </w:r>
    </w:p>
    <w:p w14:paraId="02F10FFE" w14:textId="779021B9" w:rsidR="00C04D52" w:rsidRPr="00C04D52" w:rsidRDefault="00C04D52" w:rsidP="00971B3E">
      <w:pPr>
        <w:pStyle w:val="H2-Heading"/>
      </w:pPr>
      <w:r w:rsidRPr="00C04D52">
        <w:t xml:space="preserve">Sending </w:t>
      </w:r>
      <w:r w:rsidR="00F823D1">
        <w:t>d</w:t>
      </w:r>
      <w:r w:rsidRPr="00C04D52">
        <w:t>ata</w:t>
      </w:r>
    </w:p>
    <w:p w14:paraId="74FF243D" w14:textId="77777777" w:rsidR="00C04D52" w:rsidRPr="00C04D52" w:rsidRDefault="00C04D52" w:rsidP="00C04D52">
      <w:pPr>
        <w:pStyle w:val="P-Regular"/>
        <w:rPr>
          <w:lang w:val="en-US"/>
        </w:rPr>
      </w:pPr>
      <w:r w:rsidRPr="00C04D52">
        <w:rPr>
          <w:lang w:val="en-US"/>
        </w:rPr>
        <w:t>Once the connection is established, the client can start sending data to the server. This step is akin to speaking during a conversation. However, data exchange is not as straightforward as having a chat; it involves some important considerations:</w:t>
      </w:r>
    </w:p>
    <w:p w14:paraId="7B1E355D" w14:textId="77777777" w:rsidR="00C04D52" w:rsidRPr="00C04D52" w:rsidRDefault="00C04D52">
      <w:pPr>
        <w:pStyle w:val="P-Regular"/>
        <w:numPr>
          <w:ilvl w:val="0"/>
          <w:numId w:val="10"/>
        </w:numPr>
        <w:rPr>
          <w:lang w:val="en-US"/>
        </w:rPr>
      </w:pPr>
      <w:r w:rsidRPr="00C04D52">
        <w:rPr>
          <w:b/>
          <w:bCs/>
          <w:lang w:val="en-US"/>
        </w:rPr>
        <w:t>Data Formatting and Serialization</w:t>
      </w:r>
      <w:r w:rsidRPr="00C04D52">
        <w:rPr>
          <w:lang w:val="en-US"/>
        </w:rPr>
        <w:t>: Data must be properly formatted and serialized to ensure it is understandable on the other end. This is crucial as data could be anything, from simple text messages to complex structures.</w:t>
      </w:r>
    </w:p>
    <w:p w14:paraId="50F235A2" w14:textId="77777777" w:rsidR="00C04D52" w:rsidRPr="00C04D52" w:rsidRDefault="00C04D52">
      <w:pPr>
        <w:pStyle w:val="P-Regular"/>
        <w:numPr>
          <w:ilvl w:val="0"/>
          <w:numId w:val="10"/>
        </w:numPr>
        <w:rPr>
          <w:lang w:val="en-US"/>
        </w:rPr>
      </w:pPr>
      <w:r w:rsidRPr="00C04D52">
        <w:rPr>
          <w:b/>
          <w:bCs/>
          <w:lang w:val="en-US"/>
        </w:rPr>
        <w:t>Chunking or Streaming</w:t>
      </w:r>
      <w:r w:rsidRPr="00C04D52">
        <w:rPr>
          <w:lang w:val="en-US"/>
        </w:rPr>
        <w:t>: Data can be sent in chunks or as a continuous stream, depending on the application's requirements. Chunking is useful for breaking up large data into manageable pieces.</w:t>
      </w:r>
    </w:p>
    <w:p w14:paraId="770063A3" w14:textId="6C85A4A6" w:rsidR="00C04D52" w:rsidRPr="00C04D52" w:rsidRDefault="00C04D52" w:rsidP="00971B3E">
      <w:pPr>
        <w:pStyle w:val="H2-Heading"/>
      </w:pPr>
      <w:r w:rsidRPr="00C04D52">
        <w:lastRenderedPageBreak/>
        <w:t xml:space="preserve">Receiving </w:t>
      </w:r>
      <w:r w:rsidR="00F823D1">
        <w:t>d</w:t>
      </w:r>
      <w:r w:rsidRPr="00C04D52">
        <w:t>ata</w:t>
      </w:r>
    </w:p>
    <w:p w14:paraId="64FB519C" w14:textId="77777777" w:rsidR="00C04D52" w:rsidRPr="00C04D52" w:rsidRDefault="00C04D52" w:rsidP="00C04D52">
      <w:pPr>
        <w:pStyle w:val="P-Regular"/>
        <w:rPr>
          <w:lang w:val="en-US"/>
        </w:rPr>
      </w:pPr>
      <w:r w:rsidRPr="00C04D52">
        <w:rPr>
          <w:lang w:val="en-US"/>
        </w:rPr>
        <w:t>In any conversation, listening is as important as speaking. Similarly, the client must be ready to receive data from the server:</w:t>
      </w:r>
    </w:p>
    <w:p w14:paraId="1876AF02" w14:textId="77777777" w:rsidR="00C04D52" w:rsidRPr="00C04D52" w:rsidRDefault="00C04D52">
      <w:pPr>
        <w:pStyle w:val="P-Regular"/>
        <w:numPr>
          <w:ilvl w:val="0"/>
          <w:numId w:val="11"/>
        </w:numPr>
        <w:rPr>
          <w:lang w:val="en-US"/>
        </w:rPr>
      </w:pPr>
      <w:r w:rsidRPr="00C04D52">
        <w:rPr>
          <w:b/>
          <w:bCs/>
          <w:lang w:val="en-US"/>
        </w:rPr>
        <w:t>Listening for Data</w:t>
      </w:r>
      <w:r w:rsidRPr="00C04D52">
        <w:rPr>
          <w:lang w:val="en-US"/>
        </w:rPr>
        <w:t>: The client actively listens for incoming data from the server. It might use blocking or non-blocking mechanisms, depending on whether it wants to wait patiently or continue with other tasks.</w:t>
      </w:r>
    </w:p>
    <w:p w14:paraId="1C249155" w14:textId="77777777" w:rsidR="00C04D52" w:rsidRPr="00C04D52" w:rsidRDefault="00C04D52">
      <w:pPr>
        <w:pStyle w:val="P-Regular"/>
        <w:numPr>
          <w:ilvl w:val="0"/>
          <w:numId w:val="11"/>
        </w:numPr>
        <w:rPr>
          <w:lang w:val="en-US"/>
        </w:rPr>
      </w:pPr>
      <w:r w:rsidRPr="00C04D52">
        <w:rPr>
          <w:b/>
          <w:bCs/>
          <w:lang w:val="en-US"/>
        </w:rPr>
        <w:t>Handling Data</w:t>
      </w:r>
      <w:r w:rsidRPr="00C04D52">
        <w:rPr>
          <w:lang w:val="en-US"/>
        </w:rPr>
        <w:t>: Data might arrive in chunks or as a stream. The client must manage these arrivals, assemble them if necessary, and process the data according to the application's logic.</w:t>
      </w:r>
    </w:p>
    <w:p w14:paraId="41E826CC" w14:textId="27053925" w:rsidR="00C04D52" w:rsidRPr="00C04D52" w:rsidRDefault="00C04D52" w:rsidP="00971B3E">
      <w:pPr>
        <w:pStyle w:val="H2-Heading"/>
      </w:pPr>
      <w:r w:rsidRPr="00C04D52">
        <w:t xml:space="preserve">Error </w:t>
      </w:r>
      <w:r w:rsidR="00F823D1">
        <w:t>h</w:t>
      </w:r>
      <w:r w:rsidRPr="00C04D52">
        <w:t xml:space="preserve">andling and </w:t>
      </w:r>
      <w:r w:rsidR="00F823D1">
        <w:t>g</w:t>
      </w:r>
      <w:r w:rsidRPr="00C04D52">
        <w:t xml:space="preserve">raceful </w:t>
      </w:r>
      <w:r w:rsidR="00F823D1">
        <w:t>s</w:t>
      </w:r>
      <w:r w:rsidRPr="00C04D52">
        <w:t>hutdown</w:t>
      </w:r>
    </w:p>
    <w:p w14:paraId="02252D71" w14:textId="77777777" w:rsidR="00C04D52" w:rsidRPr="00C04D52" w:rsidRDefault="00C04D52" w:rsidP="00C04D52">
      <w:pPr>
        <w:pStyle w:val="P-Regular"/>
        <w:rPr>
          <w:lang w:val="en-US"/>
        </w:rPr>
      </w:pPr>
      <w:r w:rsidRPr="00C04D52">
        <w:rPr>
          <w:lang w:val="en-US"/>
        </w:rPr>
        <w:t>In the world of client-side socket programming, not everything goes perfectly all the time. Errors can occur, connections can fail, and timeouts can happen. Here's how to navigate the turbulence:</w:t>
      </w:r>
    </w:p>
    <w:p w14:paraId="674CE68B" w14:textId="77777777" w:rsidR="00C04D52" w:rsidRPr="00C04D52" w:rsidRDefault="00C04D52">
      <w:pPr>
        <w:pStyle w:val="P-Regular"/>
        <w:numPr>
          <w:ilvl w:val="0"/>
          <w:numId w:val="12"/>
        </w:numPr>
        <w:rPr>
          <w:lang w:val="en-US"/>
        </w:rPr>
      </w:pPr>
      <w:r w:rsidRPr="00C04D52">
        <w:rPr>
          <w:b/>
          <w:bCs/>
          <w:lang w:val="en-US"/>
        </w:rPr>
        <w:t>Error Handling</w:t>
      </w:r>
      <w:r w:rsidRPr="00C04D52">
        <w:rPr>
          <w:lang w:val="en-US"/>
        </w:rPr>
        <w:t>: A responsible client anticipates and gracefully handles errors, whether they relate to connection issues, data format mismatches, or other unforeseen circumstances.</w:t>
      </w:r>
    </w:p>
    <w:p w14:paraId="0C355FEF" w14:textId="77777777" w:rsidR="00C04D52" w:rsidRPr="00C04D52" w:rsidRDefault="00C04D52">
      <w:pPr>
        <w:pStyle w:val="P-Regular"/>
        <w:numPr>
          <w:ilvl w:val="0"/>
          <w:numId w:val="12"/>
        </w:numPr>
        <w:rPr>
          <w:lang w:val="en-US"/>
        </w:rPr>
      </w:pPr>
      <w:r w:rsidRPr="00C04D52">
        <w:rPr>
          <w:b/>
          <w:bCs/>
          <w:lang w:val="en-US"/>
        </w:rPr>
        <w:t>Graceful Shutdown</w:t>
      </w:r>
      <w:r w:rsidRPr="00C04D52">
        <w:rPr>
          <w:lang w:val="en-US"/>
        </w:rPr>
        <w:t>: Just as a polite guest says goodbye before leaving a conversation, a client should gracefully close the socket connection when it's done to release system resources and ensure proper cleanup.</w:t>
      </w:r>
    </w:p>
    <w:p w14:paraId="626F09A9" w14:textId="7F20317D" w:rsidR="00C04D52" w:rsidRPr="00971B3E" w:rsidRDefault="00C04D52" w:rsidP="00C04D52">
      <w:pPr>
        <w:pStyle w:val="P-Regular"/>
        <w:rPr>
          <w:lang w:val="en-US"/>
        </w:rPr>
      </w:pPr>
      <w:r w:rsidRPr="00C04D52">
        <w:rPr>
          <w:lang w:val="en-US"/>
        </w:rPr>
        <w:t>By comprehending the intricacies of client-side socket programming, you'll unlock the ability to craft applications that actively engage with servers over a network. This is a foundational skill for building a wide array of networked software, from instant messaging apps to real-time multiplayer games. So, let's journey deeper into the world of socket programming, where the client takes center stage in networked interac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6CDD1FDE" w14:textId="77777777" w:rsidR="00C04D52" w:rsidRPr="00C04D52" w:rsidRDefault="00C04D52" w:rsidP="00C04D52">
      <w:pPr>
        <w:pStyle w:val="P-Regular"/>
        <w:rPr>
          <w:lang w:val="en-US"/>
        </w:rPr>
      </w:pPr>
      <w:r w:rsidRPr="00C04D52">
        <w:rPr>
          <w:lang w:val="en-US"/>
        </w:rPr>
        <w:t>In the dynamic realm of network communication, servers are the responsive, accommodating hosts. They eagerly await incoming client connections and gracefully manage data exchanges. In this section, we delve into the intricacies of server-side socket programming, exploring the processes that allow servers to listen, accept, and engage with multiple clients concurrently.</w:t>
      </w:r>
    </w:p>
    <w:p w14:paraId="7A1C8BAB" w14:textId="73C324F7" w:rsidR="00C04D52" w:rsidRPr="00C04D52" w:rsidRDefault="00C04D52" w:rsidP="00971B3E">
      <w:pPr>
        <w:pStyle w:val="H2-Heading"/>
      </w:pPr>
      <w:r w:rsidRPr="00C04D52">
        <w:lastRenderedPageBreak/>
        <w:t xml:space="preserve">Creating a </w:t>
      </w:r>
      <w:r w:rsidR="00F823D1">
        <w:t>s</w:t>
      </w:r>
      <w:r w:rsidRPr="00C04D52">
        <w:t xml:space="preserve">erver </w:t>
      </w:r>
      <w:r w:rsidR="00F823D1">
        <w:t>s</w:t>
      </w:r>
      <w:r w:rsidRPr="00C04D52">
        <w:t>ocket</w:t>
      </w:r>
    </w:p>
    <w:p w14:paraId="34272146" w14:textId="77777777" w:rsidR="00C04D52" w:rsidRPr="00C04D52" w:rsidRDefault="00C04D52" w:rsidP="00C04D52">
      <w:pPr>
        <w:pStyle w:val="P-Regular"/>
        <w:rPr>
          <w:lang w:val="en-US"/>
        </w:rPr>
      </w:pPr>
      <w:r w:rsidRPr="00C04D52">
        <w:rPr>
          <w:lang w:val="en-US"/>
        </w:rPr>
        <w:t>The journey of server-side socket programming begins with the creation of a server socket—a vigilant sentinel that listens for incoming client connections:</w:t>
      </w:r>
    </w:p>
    <w:p w14:paraId="5C344189" w14:textId="77777777" w:rsidR="00C04D52" w:rsidRPr="00C04D52" w:rsidRDefault="00C04D52">
      <w:pPr>
        <w:pStyle w:val="P-Regular"/>
        <w:numPr>
          <w:ilvl w:val="0"/>
          <w:numId w:val="13"/>
        </w:numPr>
        <w:rPr>
          <w:lang w:val="en-US"/>
        </w:rPr>
      </w:pPr>
      <w:r w:rsidRPr="00C04D52">
        <w:rPr>
          <w:b/>
          <w:bCs/>
          <w:lang w:val="en-US"/>
        </w:rPr>
        <w:t>Socket Object Creation</w:t>
      </w:r>
      <w:r w:rsidRPr="00C04D52">
        <w:rPr>
          <w:lang w:val="en-US"/>
        </w:rPr>
        <w:t>: The server initializes a socket object, setting its properties and type. Much like setting up a booth at a fair, the server establishes its communication endpoint.</w:t>
      </w:r>
    </w:p>
    <w:p w14:paraId="5BC30D11" w14:textId="77777777" w:rsidR="00C04D52" w:rsidRPr="00C04D52" w:rsidRDefault="00C04D52">
      <w:pPr>
        <w:pStyle w:val="P-Regular"/>
        <w:numPr>
          <w:ilvl w:val="0"/>
          <w:numId w:val="13"/>
        </w:numPr>
        <w:rPr>
          <w:lang w:val="en-US"/>
        </w:rPr>
      </w:pPr>
      <w:r w:rsidRPr="00C04D52">
        <w:rPr>
          <w:b/>
          <w:bCs/>
          <w:lang w:val="en-US"/>
        </w:rPr>
        <w:t>Binding to an Address and Port</w:t>
      </w:r>
      <w:r w:rsidRPr="00C04D52">
        <w:rPr>
          <w:lang w:val="en-US"/>
        </w:rPr>
        <w:t>: To be accessible to clients, the server binds its socket to a specific IP address and port number. This is akin to setting up shop in a specific location.</w:t>
      </w:r>
    </w:p>
    <w:p w14:paraId="64D93F62" w14:textId="77777777" w:rsidR="00C04D52" w:rsidRPr="00C04D52" w:rsidRDefault="00C04D52">
      <w:pPr>
        <w:pStyle w:val="P-Regular"/>
        <w:numPr>
          <w:ilvl w:val="0"/>
          <w:numId w:val="13"/>
        </w:numPr>
        <w:rPr>
          <w:lang w:val="en-US"/>
        </w:rPr>
      </w:pPr>
      <w:r w:rsidRPr="00C04D52">
        <w:rPr>
          <w:b/>
          <w:bCs/>
          <w:lang w:val="en-US"/>
        </w:rPr>
        <w:t>Listening for Connection Requests</w:t>
      </w:r>
      <w:r w:rsidRPr="00C04D52">
        <w:rPr>
          <w:lang w:val="en-US"/>
        </w:rPr>
        <w:t>: The server enters a listening state, eagerly awaiting connection requests from clients. Think of this as the server propping its doors open, welcoming potential guests.</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1F028BC9" w14:textId="77777777" w:rsidR="00C04D52" w:rsidRPr="00C04D52" w:rsidRDefault="00C04D52" w:rsidP="00C04D52">
      <w:pPr>
        <w:pStyle w:val="P-Regular"/>
        <w:rPr>
          <w:lang w:val="en-US"/>
        </w:rPr>
      </w:pPr>
      <w:r w:rsidRPr="00C04D52">
        <w:rPr>
          <w:lang w:val="en-US"/>
        </w:rPr>
        <w:t>When clients arrive at the server's doorstep, the server must be ready to accept them with open arms:</w:t>
      </w:r>
    </w:p>
    <w:p w14:paraId="3FB94E59" w14:textId="77777777" w:rsidR="00C04D52" w:rsidRPr="00C04D52" w:rsidRDefault="00C04D52">
      <w:pPr>
        <w:pStyle w:val="P-Regular"/>
        <w:numPr>
          <w:ilvl w:val="0"/>
          <w:numId w:val="14"/>
        </w:numPr>
        <w:rPr>
          <w:lang w:val="en-US"/>
        </w:rPr>
      </w:pPr>
      <w:r w:rsidRPr="00C04D52">
        <w:rPr>
          <w:b/>
          <w:bCs/>
          <w:lang w:val="en-US"/>
        </w:rPr>
        <w:t>Listening for Requests</w:t>
      </w:r>
      <w:r w:rsidRPr="00C04D52">
        <w:rPr>
          <w:lang w:val="en-US"/>
        </w:rPr>
        <w:t>: The server diligently listens for incoming connection requests. It checks its front door for guests, one after another.</w:t>
      </w:r>
    </w:p>
    <w:p w14:paraId="42FF8C3E" w14:textId="77777777" w:rsidR="00C04D52" w:rsidRPr="00C04D52" w:rsidRDefault="00C04D52">
      <w:pPr>
        <w:pStyle w:val="P-Regular"/>
        <w:numPr>
          <w:ilvl w:val="0"/>
          <w:numId w:val="14"/>
        </w:numPr>
        <w:rPr>
          <w:lang w:val="en-US"/>
        </w:rPr>
      </w:pPr>
      <w:r w:rsidRPr="00C04D52">
        <w:rPr>
          <w:b/>
          <w:bCs/>
          <w:lang w:val="en-US"/>
        </w:rPr>
        <w:t>Accepting Connections</w:t>
      </w:r>
      <w:r w:rsidRPr="00C04D52">
        <w:rPr>
          <w:lang w:val="en-US"/>
        </w:rPr>
        <w:t>: Upon receiving a connection request, the server accepts it, creating an individual socket for communication with that client. Imagine this as the server inviting the client inside for a conversation.</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719EE290" w14:textId="77777777" w:rsidR="00C04D52" w:rsidRPr="00C04D52" w:rsidRDefault="00C04D52" w:rsidP="00C04D52">
      <w:pPr>
        <w:pStyle w:val="P-Regular"/>
        <w:rPr>
          <w:lang w:val="en-US"/>
        </w:rPr>
      </w:pPr>
      <w:r w:rsidRPr="00C04D52">
        <w:rPr>
          <w:lang w:val="en-US"/>
        </w:rPr>
        <w:t>In the bustling world of networked applications, handling one client is often not enough. Servers must be adept at multitasking, managing multiple clients simultaneously:</w:t>
      </w:r>
    </w:p>
    <w:p w14:paraId="77669AE1" w14:textId="77777777" w:rsidR="00C04D52" w:rsidRPr="00C04D52" w:rsidRDefault="00C04D52">
      <w:pPr>
        <w:pStyle w:val="P-Regular"/>
        <w:numPr>
          <w:ilvl w:val="0"/>
          <w:numId w:val="15"/>
        </w:numPr>
        <w:rPr>
          <w:lang w:val="en-US"/>
        </w:rPr>
      </w:pPr>
      <w:r w:rsidRPr="00C04D52">
        <w:rPr>
          <w:b/>
          <w:bCs/>
          <w:lang w:val="en-US"/>
        </w:rPr>
        <w:t>Concurrency Techniques</w:t>
      </w:r>
      <w:r w:rsidRPr="00C04D52">
        <w:rPr>
          <w:lang w:val="en-US"/>
        </w:rPr>
        <w:t>: To tackle this challenge, servers employ various techniques such as multi-threading or asynchronous programming. It's akin to having multiple conversational partners, each engaged in its own discussion without monopolizing the server's attention.</w:t>
      </w:r>
    </w:p>
    <w:p w14:paraId="3650B196" w14:textId="12576430" w:rsidR="00C04D52" w:rsidRPr="00C04D52" w:rsidRDefault="00C04D52" w:rsidP="00971B3E">
      <w:pPr>
        <w:pStyle w:val="H2-Heading"/>
      </w:pPr>
      <w:r w:rsidRPr="00C04D52">
        <w:lastRenderedPageBreak/>
        <w:t xml:space="preserve">Data </w:t>
      </w:r>
      <w:r w:rsidR="00F823D1">
        <w:t>e</w:t>
      </w:r>
      <w:r w:rsidRPr="00C04D52">
        <w:t xml:space="preserve">xchange with </w:t>
      </w:r>
      <w:r w:rsidR="00F823D1">
        <w:t>c</w:t>
      </w:r>
      <w:r w:rsidRPr="00C04D52">
        <w:t>lients</w:t>
      </w:r>
    </w:p>
    <w:p w14:paraId="50B9871B" w14:textId="77777777" w:rsidR="00C04D52" w:rsidRPr="00C04D52" w:rsidRDefault="00C04D52" w:rsidP="00C04D52">
      <w:pPr>
        <w:pStyle w:val="P-Regular"/>
        <w:rPr>
          <w:lang w:val="en-US"/>
        </w:rPr>
      </w:pPr>
      <w:r w:rsidRPr="00C04D52">
        <w:rPr>
          <w:lang w:val="en-US"/>
        </w:rPr>
        <w:t>In any meaningful conversation, there is a back-and-forth exchange of information. Servers, being the knowledgeable hosts, actively participate:</w:t>
      </w:r>
    </w:p>
    <w:p w14:paraId="7880F8D0" w14:textId="77777777" w:rsidR="00C04D52" w:rsidRPr="00C04D52" w:rsidRDefault="00C04D52">
      <w:pPr>
        <w:pStyle w:val="P-Regular"/>
        <w:numPr>
          <w:ilvl w:val="0"/>
          <w:numId w:val="16"/>
        </w:numPr>
        <w:rPr>
          <w:lang w:val="en-US"/>
        </w:rPr>
      </w:pPr>
      <w:r w:rsidRPr="00C04D52">
        <w:rPr>
          <w:b/>
          <w:bCs/>
          <w:lang w:val="en-US"/>
        </w:rPr>
        <w:t>Client Requests</w:t>
      </w:r>
      <w:r w:rsidRPr="00C04D52">
        <w:rPr>
          <w:lang w:val="en-US"/>
        </w:rPr>
        <w:t>: Clients make requests, and the server processes these requests, fetching or generating data as needed. It's akin to taking orders in a restaurant.</w:t>
      </w:r>
    </w:p>
    <w:p w14:paraId="06D633E2" w14:textId="77777777" w:rsidR="00C04D52" w:rsidRPr="00C04D52" w:rsidRDefault="00C04D52">
      <w:pPr>
        <w:pStyle w:val="P-Regular"/>
        <w:numPr>
          <w:ilvl w:val="0"/>
          <w:numId w:val="16"/>
        </w:numPr>
        <w:rPr>
          <w:lang w:val="en-US"/>
        </w:rPr>
      </w:pPr>
      <w:r w:rsidRPr="00C04D52">
        <w:rPr>
          <w:b/>
          <w:bCs/>
          <w:lang w:val="en-US"/>
        </w:rPr>
        <w:t>Data Reception and Response</w:t>
      </w:r>
      <w:r w:rsidRPr="00C04D52">
        <w:rPr>
          <w:lang w:val="en-US"/>
        </w:rPr>
        <w:t>: The server listens to incoming data from clients, processes it, and sends back responses. It's like providing clients with the information or services they asked for.</w:t>
      </w:r>
    </w:p>
    <w:p w14:paraId="6291235D" w14:textId="0222C495" w:rsidR="00C04D52" w:rsidRPr="00C04D52" w:rsidRDefault="00C04D52" w:rsidP="00971B3E">
      <w:pPr>
        <w:pStyle w:val="H2-Heading"/>
      </w:pPr>
      <w:r w:rsidRPr="00C04D52">
        <w:t xml:space="preserve">Managing </w:t>
      </w:r>
      <w:r w:rsidR="00F823D1">
        <w:t>c</w:t>
      </w:r>
      <w:r w:rsidRPr="00C04D52">
        <w:t xml:space="preserve">lient </w:t>
      </w:r>
      <w:r w:rsidR="00F823D1">
        <w:t>s</w:t>
      </w:r>
      <w:r w:rsidRPr="00C04D52">
        <w:t>essions</w:t>
      </w:r>
    </w:p>
    <w:p w14:paraId="7506A4D0" w14:textId="77777777" w:rsidR="00C04D52" w:rsidRPr="00C04D52" w:rsidRDefault="00C04D52" w:rsidP="00C04D52">
      <w:pPr>
        <w:pStyle w:val="P-Regular"/>
        <w:rPr>
          <w:lang w:val="en-US"/>
        </w:rPr>
      </w:pPr>
      <w:r w:rsidRPr="00C04D52">
        <w:rPr>
          <w:lang w:val="en-US"/>
        </w:rPr>
        <w:t>In the world of servers, each client connection can be seen as a session, much like hosting guests at a party. Servers must manage these sessions effectively:</w:t>
      </w:r>
    </w:p>
    <w:p w14:paraId="1AEDAD56" w14:textId="77777777" w:rsidR="00C04D52" w:rsidRPr="00C04D52" w:rsidRDefault="00C04D52">
      <w:pPr>
        <w:pStyle w:val="P-Regular"/>
        <w:numPr>
          <w:ilvl w:val="0"/>
          <w:numId w:val="17"/>
        </w:numPr>
        <w:rPr>
          <w:lang w:val="en-US"/>
        </w:rPr>
      </w:pPr>
      <w:r w:rsidRPr="00C04D52">
        <w:rPr>
          <w:b/>
          <w:bCs/>
          <w:lang w:val="en-US"/>
        </w:rPr>
        <w:t>Session Management</w:t>
      </w:r>
      <w:r w:rsidRPr="00C04D52">
        <w:rPr>
          <w:lang w:val="en-US"/>
        </w:rPr>
        <w:t>: Servers employ techniques for session management, which can be stateful or stateless. They may keep track of client information, maintain session-specific data, and handle session-specific operations.</w:t>
      </w:r>
    </w:p>
    <w:p w14:paraId="2B1F73C4" w14:textId="57DA3790" w:rsidR="00C04D52" w:rsidRPr="00C04D52" w:rsidRDefault="00C04D52" w:rsidP="00971B3E">
      <w:pPr>
        <w:pStyle w:val="H2-Heading"/>
      </w:pPr>
      <w:r w:rsidRPr="00C04D52">
        <w:t xml:space="preserve">Error </w:t>
      </w:r>
      <w:r w:rsidR="00F823D1">
        <w:t>h</w:t>
      </w:r>
      <w:r w:rsidRPr="00C04D52">
        <w:t xml:space="preserve">andling and </w:t>
      </w:r>
      <w:r w:rsidR="00F823D1">
        <w:t>e</w:t>
      </w:r>
      <w:r w:rsidRPr="00C04D52">
        <w:t xml:space="preserve">xception </w:t>
      </w:r>
      <w:r w:rsidR="00F823D1">
        <w:t>m</w:t>
      </w:r>
      <w:r w:rsidRPr="00C04D52">
        <w:t>anagement</w:t>
      </w:r>
    </w:p>
    <w:p w14:paraId="70A8F088" w14:textId="77777777" w:rsidR="00C04D52" w:rsidRPr="00C04D52" w:rsidRDefault="00C04D52" w:rsidP="00C04D52">
      <w:pPr>
        <w:pStyle w:val="P-Regular"/>
        <w:rPr>
          <w:lang w:val="en-US"/>
        </w:rPr>
      </w:pPr>
      <w:r w:rsidRPr="00C04D52">
        <w:rPr>
          <w:lang w:val="en-US"/>
        </w:rPr>
        <w:t>In the grand theater of network communication, not every interaction goes flawlessly. Servers must be prepared for unexpected hiccups:</w:t>
      </w:r>
    </w:p>
    <w:p w14:paraId="1C207271" w14:textId="77777777" w:rsidR="00C04D52" w:rsidRPr="00C04D52" w:rsidRDefault="00C04D52">
      <w:pPr>
        <w:pStyle w:val="P-Regular"/>
        <w:numPr>
          <w:ilvl w:val="0"/>
          <w:numId w:val="18"/>
        </w:numPr>
        <w:rPr>
          <w:lang w:val="en-US"/>
        </w:rPr>
      </w:pPr>
      <w:r w:rsidRPr="00C04D52">
        <w:rPr>
          <w:b/>
          <w:bCs/>
          <w:lang w:val="en-US"/>
        </w:rPr>
        <w:t>Graceful Error Handling</w:t>
      </w:r>
      <w:r w:rsidRPr="00C04D52">
        <w:rPr>
          <w:lang w:val="en-US"/>
        </w:rPr>
        <w:t>: Servers anticipate and gracefully handle errors, ensuring that a single misbehaving client doesn't disrupt the experience for others. Think of it as handling a spilled drink at a party without causing a scene.</w:t>
      </w:r>
    </w:p>
    <w:p w14:paraId="23D31538" w14:textId="77777777" w:rsidR="00C04D52" w:rsidRPr="00C04D52" w:rsidRDefault="00C04D52" w:rsidP="00C04D52">
      <w:pPr>
        <w:pStyle w:val="P-Regular"/>
        <w:rPr>
          <w:lang w:val="en-US"/>
        </w:rPr>
      </w:pPr>
      <w:r w:rsidRPr="00C04D52">
        <w:rPr>
          <w:lang w:val="en-US"/>
        </w:rPr>
        <w:t>By mastering server-side socket programming, you gain the power to create applications that listen, converse, and manage multiple clients seamlessly. This skill is fundamental in building various networked systems, from chat servers to cloud services. Now, let's explore further into this world, where servers become the central orchestrators of networked conversations.</w:t>
      </w:r>
    </w:p>
    <w:p w14:paraId="73E1D9B6" w14:textId="77777777" w:rsidR="00C04D52" w:rsidRPr="00C04D52" w:rsidRDefault="00C04D52" w:rsidP="00C04D52">
      <w:pPr>
        <w:pStyle w:val="P-Regular"/>
        <w:rPr>
          <w:lang w:val="en-US"/>
        </w:rPr>
      </w:pPr>
    </w:p>
    <w:p w14:paraId="1D584F41" w14:textId="77777777" w:rsidR="00C04D52" w:rsidRPr="00C04D52" w:rsidRDefault="00C04D52" w:rsidP="00C04D52">
      <w:pPr>
        <w:pStyle w:val="P-Regular"/>
        <w:rPr>
          <w:lang w:val="en-GB"/>
        </w:rPr>
      </w:pP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409020205020404"/>
    <w:charset w:val="00"/>
    <w:family w:val="modern"/>
    <w:pitch w:val="fixed"/>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68177F"/>
    <w:multiLevelType w:val="hybridMultilevel"/>
    <w:tmpl w:val="44A6188A"/>
    <w:lvl w:ilvl="0" w:tplc="FFFFFFFF">
      <w:start w:val="1"/>
      <w:numFmt w:val="decimal"/>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0F57DF"/>
    <w:multiLevelType w:val="hybridMultilevel"/>
    <w:tmpl w:val="C5C84440"/>
    <w:lvl w:ilvl="0" w:tplc="B0F41758">
      <w:start w:val="1"/>
      <w:numFmt w:val="decimal"/>
      <w:pStyle w:val="L-Numbers"/>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8"/>
  </w:num>
  <w:num w:numId="2" w16cid:durableId="8884217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0"/>
  </w:num>
  <w:num w:numId="4" w16cid:durableId="1051929545">
    <w:abstractNumId w:val="7"/>
  </w:num>
  <w:num w:numId="5" w16cid:durableId="1357383705">
    <w:abstractNumId w:val="17"/>
    <w:lvlOverride w:ilvl="0">
      <w:startOverride w:val="1"/>
    </w:lvlOverride>
  </w:num>
  <w:num w:numId="6" w16cid:durableId="1859272410">
    <w:abstractNumId w:val="18"/>
  </w:num>
  <w:num w:numId="7" w16cid:durableId="933173105">
    <w:abstractNumId w:val="22"/>
  </w:num>
  <w:num w:numId="8" w16cid:durableId="1207183348">
    <w:abstractNumId w:val="10"/>
  </w:num>
  <w:num w:numId="9" w16cid:durableId="659117748">
    <w:abstractNumId w:val="4"/>
  </w:num>
  <w:num w:numId="10" w16cid:durableId="2112698071">
    <w:abstractNumId w:val="1"/>
  </w:num>
  <w:num w:numId="11" w16cid:durableId="556627605">
    <w:abstractNumId w:val="3"/>
  </w:num>
  <w:num w:numId="12" w16cid:durableId="197283323">
    <w:abstractNumId w:val="2"/>
  </w:num>
  <w:num w:numId="13" w16cid:durableId="1514996510">
    <w:abstractNumId w:val="15"/>
  </w:num>
  <w:num w:numId="14" w16cid:durableId="1156071570">
    <w:abstractNumId w:val="11"/>
  </w:num>
  <w:num w:numId="15" w16cid:durableId="880360131">
    <w:abstractNumId w:val="16"/>
  </w:num>
  <w:num w:numId="16" w16cid:durableId="158353631">
    <w:abstractNumId w:val="5"/>
  </w:num>
  <w:num w:numId="17" w16cid:durableId="1226643702">
    <w:abstractNumId w:val="12"/>
  </w:num>
  <w:num w:numId="18" w16cid:durableId="1811441953">
    <w:abstractNumId w:val="9"/>
  </w:num>
  <w:num w:numId="19" w16cid:durableId="2080900672">
    <w:abstractNumId w:val="19"/>
  </w:num>
  <w:num w:numId="20" w16cid:durableId="1126119118">
    <w:abstractNumId w:val="14"/>
  </w:num>
  <w:num w:numId="21" w16cid:durableId="1755348771">
    <w:abstractNumId w:val="14"/>
  </w:num>
  <w:num w:numId="22" w16cid:durableId="1778286177">
    <w:abstractNumId w:val="14"/>
    <w:lvlOverride w:ilvl="0">
      <w:startOverride w:val="1"/>
    </w:lvlOverride>
  </w:num>
  <w:num w:numId="23" w16cid:durableId="1178692781">
    <w:abstractNumId w:val="21"/>
  </w:num>
  <w:num w:numId="24" w16cid:durableId="232398652">
    <w:abstractNumId w:val="20"/>
  </w:num>
  <w:num w:numId="25" w16cid:durableId="990526811">
    <w:abstractNumId w:val="14"/>
    <w:lvlOverride w:ilvl="0">
      <w:startOverride w:val="1"/>
    </w:lvlOverride>
  </w:num>
  <w:num w:numId="26" w16cid:durableId="1348406541">
    <w:abstractNumId w:val="14"/>
    <w:lvlOverride w:ilvl="0">
      <w:startOverride w:val="1"/>
    </w:lvlOverride>
  </w:num>
  <w:num w:numId="27" w16cid:durableId="1512717309">
    <w:abstractNumId w:val="14"/>
  </w:num>
  <w:num w:numId="28" w16cid:durableId="2101218770">
    <w:abstractNumId w:val="14"/>
    <w:lvlOverride w:ilvl="0">
      <w:startOverride w:val="1"/>
    </w:lvlOverride>
  </w:num>
  <w:num w:numId="29" w16cid:durableId="387996086">
    <w:abstractNumId w:val="14"/>
    <w:lvlOverride w:ilvl="0">
      <w:startOverride w:val="1"/>
    </w:lvlOverride>
  </w:num>
  <w:num w:numId="30" w16cid:durableId="2095978035">
    <w:abstractNumId w:val="13"/>
  </w:num>
  <w:num w:numId="31" w16cid:durableId="950670986">
    <w:abstractNumId w:val="14"/>
  </w:num>
  <w:num w:numId="32" w16cid:durableId="657877886">
    <w:abstractNumId w:val="6"/>
  </w:num>
  <w:num w:numId="33" w16cid:durableId="1155073719">
    <w:abstractNumId w:val="14"/>
    <w:lvlOverride w:ilvl="0">
      <w:startOverride w:val="1"/>
    </w:lvlOverride>
  </w:num>
  <w:num w:numId="34" w16cid:durableId="1375888982">
    <w:abstractNumId w:val="14"/>
  </w:num>
  <w:num w:numId="35" w16cid:durableId="2139299866">
    <w:abstractNumId w:val="14"/>
    <w:lvlOverride w:ilvl="0">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E393D"/>
    <w:rsid w:val="000F673A"/>
    <w:rsid w:val="00123A1A"/>
    <w:rsid w:val="001403BC"/>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7F9F"/>
    <w:rsid w:val="003714A4"/>
    <w:rsid w:val="00386256"/>
    <w:rsid w:val="003B6E22"/>
    <w:rsid w:val="003C3243"/>
    <w:rsid w:val="003C45C6"/>
    <w:rsid w:val="004072D5"/>
    <w:rsid w:val="004133F0"/>
    <w:rsid w:val="0043035F"/>
    <w:rsid w:val="0047308D"/>
    <w:rsid w:val="004C0374"/>
    <w:rsid w:val="004E11BB"/>
    <w:rsid w:val="00511551"/>
    <w:rsid w:val="00526D7C"/>
    <w:rsid w:val="00570370"/>
    <w:rsid w:val="005D5EFE"/>
    <w:rsid w:val="0060629A"/>
    <w:rsid w:val="00620408"/>
    <w:rsid w:val="006225F0"/>
    <w:rsid w:val="00624A0A"/>
    <w:rsid w:val="00625700"/>
    <w:rsid w:val="00625848"/>
    <w:rsid w:val="00641D62"/>
    <w:rsid w:val="006739BB"/>
    <w:rsid w:val="00683D19"/>
    <w:rsid w:val="00695851"/>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4416"/>
    <w:rsid w:val="008D0B73"/>
    <w:rsid w:val="008E5B6C"/>
    <w:rsid w:val="008F7FC4"/>
    <w:rsid w:val="0090482A"/>
    <w:rsid w:val="009258DE"/>
    <w:rsid w:val="00940E1A"/>
    <w:rsid w:val="00956561"/>
    <w:rsid w:val="00967DCC"/>
    <w:rsid w:val="00971B3E"/>
    <w:rsid w:val="009A1AEA"/>
    <w:rsid w:val="009C4F9D"/>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4D52"/>
    <w:rsid w:val="00CA1874"/>
    <w:rsid w:val="00CA6204"/>
    <w:rsid w:val="00CA6394"/>
    <w:rsid w:val="00CB75DA"/>
    <w:rsid w:val="00CC53DA"/>
    <w:rsid w:val="00CD7433"/>
    <w:rsid w:val="00CF424E"/>
    <w:rsid w:val="00D469DC"/>
    <w:rsid w:val="00D5505B"/>
    <w:rsid w:val="00D61752"/>
    <w:rsid w:val="00D62D2A"/>
    <w:rsid w:val="00D651AC"/>
    <w:rsid w:val="00D92CD4"/>
    <w:rsid w:val="00DB0C69"/>
    <w:rsid w:val="00DB66E3"/>
    <w:rsid w:val="00DD51A0"/>
    <w:rsid w:val="00E02913"/>
    <w:rsid w:val="00E12384"/>
    <w:rsid w:val="00E20017"/>
    <w:rsid w:val="00E230ED"/>
    <w:rsid w:val="00E24FDA"/>
    <w:rsid w:val="00E32E2E"/>
    <w:rsid w:val="00E710F2"/>
    <w:rsid w:val="00E90E41"/>
    <w:rsid w:val="00EA7909"/>
    <w:rsid w:val="00EB0283"/>
    <w:rsid w:val="00EB33A2"/>
    <w:rsid w:val="00F26228"/>
    <w:rsid w:val="00F520C9"/>
    <w:rsid w:val="00F543EA"/>
    <w:rsid w:val="00F66887"/>
    <w:rsid w:val="00F823D1"/>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95851"/>
    <w:rPr>
      <w:lang w:val="en-US"/>
    </w:rPr>
  </w:style>
  <w:style w:type="paragraph" w:styleId="Heading1">
    <w:name w:val="heading 1"/>
    <w:basedOn w:val="Normal"/>
    <w:next w:val="Normal"/>
    <w:link w:val="Heading1Char"/>
    <w:uiPriority w:val="9"/>
    <w:rsid w:val="00971B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971B3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958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95851"/>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34"/>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6</Pages>
  <Words>5899</Words>
  <Characters>35277</Characters>
  <Application>Microsoft Office Word</Application>
  <DocSecurity>2</DocSecurity>
  <Lines>719</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13</cp:revision>
  <dcterms:created xsi:type="dcterms:W3CDTF">2023-10-06T02:35:00Z</dcterms:created>
  <dcterms:modified xsi:type="dcterms:W3CDTF">2023-10-30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